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BEB2B" w14:textId="372525F3" w:rsidR="00142F3F" w:rsidRPr="00AA441E" w:rsidRDefault="009A351E" w:rsidP="00AA441E">
      <w:pPr>
        <w:pStyle w:val="Heading1"/>
      </w:pPr>
      <w:r w:rsidRPr="00AA441E">
        <w:t>Table 4F</w:t>
      </w:r>
    </w:p>
    <w:p w14:paraId="39D99CAD" w14:textId="567E4214" w:rsidR="00263144" w:rsidRPr="00AA441E" w:rsidRDefault="009A351E" w:rsidP="00AA441E">
      <w:pPr>
        <w:pStyle w:val="Heading1"/>
      </w:pPr>
      <w:r w:rsidRPr="00AA441E">
        <w:t>Description of Creditable Reductions</w:t>
      </w:r>
    </w:p>
    <w:p w14:paraId="6C5C5A55" w14:textId="10FFE823" w:rsidR="0061462B" w:rsidRPr="00AA441E" w:rsidRDefault="009A351E" w:rsidP="00AA441E">
      <w:pPr>
        <w:pStyle w:val="Heading1"/>
      </w:pPr>
      <w:r w:rsidRPr="00AA441E">
        <w:t>Texas Commission on Environmental Quality</w:t>
      </w:r>
    </w:p>
    <w:p w14:paraId="2E0265A4" w14:textId="77777777" w:rsidR="0061462B" w:rsidRPr="009A351E" w:rsidRDefault="0061462B" w:rsidP="00E57D52">
      <w:pPr>
        <w:spacing w:before="600"/>
        <w:rPr>
          <w:rFonts w:ascii="Arial" w:hAnsi="Arial" w:cs="Arial"/>
        </w:rPr>
      </w:pPr>
    </w:p>
    <w:tbl>
      <w:tblPr>
        <w:tblStyle w:val="TableGrid"/>
        <w:tblW w:w="108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Table 4F Description of Credit Table Reductions"/>
      </w:tblPr>
      <w:tblGrid>
        <w:gridCol w:w="3037"/>
        <w:gridCol w:w="7763"/>
      </w:tblGrid>
      <w:tr w:rsidR="009A351E" w:rsidRPr="009F6DB7" w14:paraId="4C343627" w14:textId="77777777" w:rsidTr="00AA441E">
        <w:trPr>
          <w:cantSplit/>
          <w:tblHeader/>
        </w:trPr>
        <w:tc>
          <w:tcPr>
            <w:tcW w:w="3037" w:type="dxa"/>
            <w:shd w:val="clear" w:color="auto" w:fill="D9D9D9" w:themeFill="background1" w:themeFillShade="D9"/>
          </w:tcPr>
          <w:p w14:paraId="2C798DE3" w14:textId="42BA4A01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9F6DB7">
              <w:rPr>
                <w:rFonts w:ascii="Arial" w:hAnsi="Arial" w:cs="Arial"/>
                <w:sz w:val="20"/>
                <w:szCs w:val="20"/>
              </w:rPr>
              <w:t>Company Name:</w:t>
            </w:r>
          </w:p>
        </w:tc>
        <w:tc>
          <w:tcPr>
            <w:tcW w:w="7763" w:type="dxa"/>
          </w:tcPr>
          <w:p w14:paraId="4E451B46" w14:textId="77777777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51E" w:rsidRPr="009F6DB7" w14:paraId="13294DF0" w14:textId="77777777" w:rsidTr="00AA441E">
        <w:trPr>
          <w:cantSplit/>
          <w:tblHeader/>
        </w:trPr>
        <w:tc>
          <w:tcPr>
            <w:tcW w:w="3037" w:type="dxa"/>
            <w:shd w:val="clear" w:color="auto" w:fill="D9D9D9" w:themeFill="background1" w:themeFillShade="D9"/>
          </w:tcPr>
          <w:p w14:paraId="0A0E5B53" w14:textId="204C4338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9F6DB7">
              <w:rPr>
                <w:rFonts w:ascii="Arial" w:hAnsi="Arial" w:cs="Arial"/>
                <w:sz w:val="20"/>
                <w:szCs w:val="20"/>
              </w:rPr>
              <w:t>Contaminant:</w:t>
            </w:r>
          </w:p>
        </w:tc>
        <w:tc>
          <w:tcPr>
            <w:tcW w:w="7763" w:type="dxa"/>
          </w:tcPr>
          <w:p w14:paraId="63D23ADE" w14:textId="77777777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51E" w:rsidRPr="009F6DB7" w14:paraId="470AF5BB" w14:textId="77777777" w:rsidTr="00AA441E">
        <w:trPr>
          <w:cantSplit/>
          <w:tblHeader/>
        </w:trPr>
        <w:tc>
          <w:tcPr>
            <w:tcW w:w="3037" w:type="dxa"/>
            <w:shd w:val="clear" w:color="auto" w:fill="D9D9D9" w:themeFill="background1" w:themeFillShade="D9"/>
          </w:tcPr>
          <w:p w14:paraId="329FAA42" w14:textId="0AFA2900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9F6DB7">
              <w:rPr>
                <w:rFonts w:ascii="Arial" w:hAnsi="Arial" w:cs="Arial"/>
                <w:sz w:val="20"/>
                <w:szCs w:val="20"/>
              </w:rPr>
              <w:t>Date Action Occurred:</w:t>
            </w:r>
          </w:p>
        </w:tc>
        <w:tc>
          <w:tcPr>
            <w:tcW w:w="7763" w:type="dxa"/>
          </w:tcPr>
          <w:p w14:paraId="3253770D" w14:textId="77777777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51E" w:rsidRPr="009F6DB7" w14:paraId="420A5128" w14:textId="77777777" w:rsidTr="00AA441E">
        <w:trPr>
          <w:cantSplit/>
          <w:tblHeader/>
        </w:trPr>
        <w:tc>
          <w:tcPr>
            <w:tcW w:w="3037" w:type="dxa"/>
            <w:shd w:val="clear" w:color="auto" w:fill="D9D9D9" w:themeFill="background1" w:themeFillShade="D9"/>
          </w:tcPr>
          <w:p w14:paraId="0A81CFC4" w14:textId="03301D06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9F6DB7">
              <w:rPr>
                <w:rFonts w:ascii="Arial" w:hAnsi="Arial" w:cs="Arial"/>
                <w:sz w:val="20"/>
                <w:szCs w:val="20"/>
              </w:rPr>
              <w:t>SIC Code for this Source:</w:t>
            </w:r>
          </w:p>
        </w:tc>
        <w:tc>
          <w:tcPr>
            <w:tcW w:w="7763" w:type="dxa"/>
          </w:tcPr>
          <w:p w14:paraId="310C5AF6" w14:textId="77777777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51E" w:rsidRPr="009F6DB7" w14:paraId="5291208C" w14:textId="77777777" w:rsidTr="00AA441E">
        <w:trPr>
          <w:cantSplit/>
          <w:tblHeader/>
        </w:trPr>
        <w:tc>
          <w:tcPr>
            <w:tcW w:w="3037" w:type="dxa"/>
            <w:shd w:val="clear" w:color="auto" w:fill="D9D9D9" w:themeFill="background1" w:themeFillShade="D9"/>
          </w:tcPr>
          <w:p w14:paraId="20D83171" w14:textId="50993B93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9F6DB7">
              <w:rPr>
                <w:rFonts w:ascii="Arial" w:hAnsi="Arial" w:cs="Arial"/>
                <w:sz w:val="20"/>
                <w:szCs w:val="20"/>
              </w:rPr>
              <w:t>Permit N</w:t>
            </w:r>
            <w:r w:rsidR="00A20BC4" w:rsidRPr="009F6DB7">
              <w:rPr>
                <w:rFonts w:ascii="Arial" w:hAnsi="Arial" w:cs="Arial"/>
                <w:sz w:val="20"/>
                <w:szCs w:val="20"/>
              </w:rPr>
              <w:t>umber</w:t>
            </w:r>
            <w:r w:rsidRPr="009F6D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763" w:type="dxa"/>
          </w:tcPr>
          <w:p w14:paraId="20ED8196" w14:textId="77777777" w:rsidR="009A351E" w:rsidRPr="009F6DB7" w:rsidRDefault="009A351E" w:rsidP="009A35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6DD3E6" w14:textId="6ADD3812" w:rsidR="009A351E" w:rsidRPr="009F6DB7" w:rsidRDefault="009A351E" w:rsidP="00E57D52">
      <w:pPr>
        <w:spacing w:before="120" w:after="120"/>
        <w:rPr>
          <w:rFonts w:ascii="Arial" w:hAnsi="Arial" w:cs="Arial"/>
          <w:sz w:val="20"/>
          <w:szCs w:val="20"/>
        </w:rPr>
      </w:pPr>
      <w:r w:rsidRPr="009F6DB7">
        <w:rPr>
          <w:rFonts w:ascii="Arial" w:hAnsi="Arial" w:cs="Arial"/>
          <w:b/>
          <w:sz w:val="20"/>
          <w:szCs w:val="20"/>
        </w:rPr>
        <w:t>For Creditable Reductions, verify each statement by checking all boxes:</w:t>
      </w:r>
    </w:p>
    <w:tbl>
      <w:tblPr>
        <w:tblStyle w:val="TableGrid"/>
        <w:tblW w:w="108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Table 4F Description of Credit Table Reductions"/>
      </w:tblPr>
      <w:tblGrid>
        <w:gridCol w:w="8977"/>
        <w:gridCol w:w="1823"/>
      </w:tblGrid>
      <w:tr w:rsidR="00E57D52" w:rsidRPr="00AA441E" w14:paraId="77DDBBB0" w14:textId="77777777" w:rsidTr="00E57D52">
        <w:trPr>
          <w:cantSplit/>
          <w:tblHeader/>
        </w:trPr>
        <w:tc>
          <w:tcPr>
            <w:tcW w:w="8977" w:type="dxa"/>
          </w:tcPr>
          <w:p w14:paraId="690F98BB" w14:textId="00C84442" w:rsidR="00E57D52" w:rsidRPr="00AA441E" w:rsidRDefault="00E57D52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The reductions occurred within the contemporaneous period.</w:t>
            </w:r>
          </w:p>
        </w:tc>
        <w:tc>
          <w:tcPr>
            <w:tcW w:w="1823" w:type="dxa"/>
          </w:tcPr>
          <w:p w14:paraId="16633B11" w14:textId="6E0E52F5" w:rsidR="00E57D52" w:rsidRPr="00AA441E" w:rsidRDefault="00E57D52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6377A024" w14:textId="77777777" w:rsidTr="00E57D52">
        <w:trPr>
          <w:cantSplit/>
          <w:tblHeader/>
        </w:trPr>
        <w:tc>
          <w:tcPr>
            <w:tcW w:w="8977" w:type="dxa"/>
          </w:tcPr>
          <w:p w14:paraId="107637D7" w14:textId="1080828F" w:rsidR="00E57D52" w:rsidRPr="00AA441E" w:rsidRDefault="00E57D52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The reductions occurred at the same major stationary source.</w:t>
            </w:r>
          </w:p>
        </w:tc>
        <w:tc>
          <w:tcPr>
            <w:tcW w:w="1823" w:type="dxa"/>
          </w:tcPr>
          <w:p w14:paraId="2248F1F9" w14:textId="4EE277C1" w:rsidR="00E57D52" w:rsidRPr="00AA441E" w:rsidRDefault="00E57D52" w:rsidP="009A351E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773E616D" w14:textId="77777777" w:rsidTr="00E57D52">
        <w:trPr>
          <w:cantSplit/>
          <w:tblHeader/>
        </w:trPr>
        <w:tc>
          <w:tcPr>
            <w:tcW w:w="8977" w:type="dxa"/>
          </w:tcPr>
          <w:p w14:paraId="7F47783D" w14:textId="5E6EDD6E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The reductions have not been relied upon in issuing a previous federal permit.</w:t>
            </w:r>
          </w:p>
        </w:tc>
        <w:tc>
          <w:tcPr>
            <w:tcW w:w="1823" w:type="dxa"/>
          </w:tcPr>
          <w:p w14:paraId="73DCC354" w14:textId="15F607BC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502B08B3" w14:textId="77777777" w:rsidTr="00E57D52">
        <w:trPr>
          <w:cantSplit/>
          <w:tblHeader/>
        </w:trPr>
        <w:tc>
          <w:tcPr>
            <w:tcW w:w="8977" w:type="dxa"/>
          </w:tcPr>
          <w:p w14:paraId="2F2C92CD" w14:textId="7638332C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The reductions have not been used as an offset in a previous nonattainment permit and are not reserved in a permit condition for use as an offset.</w:t>
            </w:r>
          </w:p>
        </w:tc>
        <w:tc>
          <w:tcPr>
            <w:tcW w:w="1823" w:type="dxa"/>
          </w:tcPr>
          <w:p w14:paraId="5C089438" w14:textId="3C112FB4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20654029" w14:textId="77777777" w:rsidTr="00E57D52">
        <w:trPr>
          <w:cantSplit/>
          <w:tblHeader/>
        </w:trPr>
        <w:tc>
          <w:tcPr>
            <w:tcW w:w="8977" w:type="dxa"/>
          </w:tcPr>
          <w:p w14:paraId="1DF9AB7F" w14:textId="31526863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 xml:space="preserve">As of the date of this application, the reductions are not required by any rule pursuant to the Texas SIP (30 </w:t>
            </w:r>
            <w:smartTag w:uri="urn:schemas-microsoft-com:office:smarttags" w:element="stockticker">
              <w:r w:rsidRPr="00AA441E">
                <w:rPr>
                  <w:rFonts w:ascii="Arial" w:hAnsi="Arial" w:cs="Arial"/>
                  <w:sz w:val="20"/>
                  <w:szCs w:val="20"/>
                </w:rPr>
                <w:t>TAC</w:t>
              </w:r>
            </w:smartTag>
            <w:r w:rsidRPr="00AA441E">
              <w:rPr>
                <w:rFonts w:ascii="Arial" w:hAnsi="Arial" w:cs="Arial"/>
                <w:sz w:val="20"/>
                <w:szCs w:val="20"/>
              </w:rPr>
              <w:t xml:space="preserve"> 111, 115, and 117).*</w:t>
            </w:r>
          </w:p>
        </w:tc>
        <w:tc>
          <w:tcPr>
            <w:tcW w:w="1823" w:type="dxa"/>
          </w:tcPr>
          <w:p w14:paraId="0E34F344" w14:textId="1D835018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5C44BC46" w14:textId="77777777" w:rsidTr="00E57D52">
        <w:trPr>
          <w:cantSplit/>
          <w:tblHeader/>
        </w:trPr>
        <w:tc>
          <w:tcPr>
            <w:tcW w:w="8977" w:type="dxa"/>
          </w:tcPr>
          <w:p w14:paraId="675B312B" w14:textId="417B6645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The reductions are federally enforceable.</w:t>
            </w:r>
          </w:p>
        </w:tc>
        <w:tc>
          <w:tcPr>
            <w:tcW w:w="1823" w:type="dxa"/>
          </w:tcPr>
          <w:p w14:paraId="307A3B61" w14:textId="59646B81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3E61CAFC" w14:textId="77777777" w:rsidTr="00E57D52">
        <w:trPr>
          <w:cantSplit/>
          <w:tblHeader/>
        </w:trPr>
        <w:tc>
          <w:tcPr>
            <w:tcW w:w="8977" w:type="dxa"/>
          </w:tcPr>
          <w:p w14:paraId="53F7A092" w14:textId="360F49C5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The reductions are of the same qualitative significance.</w:t>
            </w:r>
          </w:p>
        </w:tc>
        <w:tc>
          <w:tcPr>
            <w:tcW w:w="1823" w:type="dxa"/>
          </w:tcPr>
          <w:p w14:paraId="5DD7E464" w14:textId="4007951A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E57D52" w:rsidRPr="00AA441E" w14:paraId="45095F40" w14:textId="77777777" w:rsidTr="00E57D52">
        <w:trPr>
          <w:cantSplit/>
          <w:tblHeader/>
        </w:trPr>
        <w:tc>
          <w:tcPr>
            <w:tcW w:w="8977" w:type="dxa"/>
          </w:tcPr>
          <w:p w14:paraId="48B50CA6" w14:textId="038DE934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t>Records for all facilities are available to demonstrate the baseline emissions.</w:t>
            </w:r>
          </w:p>
        </w:tc>
        <w:tc>
          <w:tcPr>
            <w:tcW w:w="1823" w:type="dxa"/>
          </w:tcPr>
          <w:p w14:paraId="64B313BE" w14:textId="77BE469F" w:rsidR="00E57D52" w:rsidRPr="00AA441E" w:rsidRDefault="00E57D52" w:rsidP="00E57D52">
            <w:pPr>
              <w:rPr>
                <w:rFonts w:ascii="Arial" w:hAnsi="Arial" w:cs="Arial"/>
                <w:sz w:val="20"/>
                <w:szCs w:val="20"/>
              </w:rPr>
            </w:pP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441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7402E">
              <w:rPr>
                <w:rFonts w:ascii="Arial" w:hAnsi="Arial" w:cs="Arial"/>
                <w:sz w:val="20"/>
                <w:szCs w:val="20"/>
              </w:rPr>
            </w:r>
            <w:r w:rsidR="007740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A441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A441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</w:tbl>
    <w:p w14:paraId="29B33F1E" w14:textId="5C892B07" w:rsidR="009A351E" w:rsidRPr="00E57D52" w:rsidRDefault="009A351E" w:rsidP="009A351E">
      <w:pPr>
        <w:rPr>
          <w:rFonts w:ascii="Arial" w:hAnsi="Arial" w:cs="Arial"/>
        </w:rPr>
      </w:pPr>
    </w:p>
    <w:p w14:paraId="3CCFC2AF" w14:textId="70828E5E" w:rsidR="00F63CBC" w:rsidRPr="00AA441E" w:rsidRDefault="00F63CBC" w:rsidP="00E57D52">
      <w:pPr>
        <w:spacing w:before="120" w:after="120"/>
        <w:rPr>
          <w:rFonts w:ascii="Arial" w:hAnsi="Arial" w:cs="Arial"/>
          <w:sz w:val="20"/>
          <w:szCs w:val="20"/>
        </w:rPr>
      </w:pPr>
      <w:r w:rsidRPr="00AA441E">
        <w:rPr>
          <w:rFonts w:ascii="Arial" w:hAnsi="Arial" w:cs="Arial"/>
          <w:sz w:val="20"/>
          <w:szCs w:val="20"/>
        </w:rPr>
        <w:t>*</w:t>
      </w:r>
      <w:r w:rsidR="00D32C4B">
        <w:rPr>
          <w:rFonts w:ascii="Arial" w:hAnsi="Arial" w:cs="Arial"/>
          <w:sz w:val="20"/>
          <w:szCs w:val="20"/>
        </w:rPr>
        <w:t>R</w:t>
      </w:r>
      <w:r w:rsidRPr="00AA441E">
        <w:rPr>
          <w:rFonts w:ascii="Arial" w:hAnsi="Arial" w:cs="Arial"/>
          <w:sz w:val="20"/>
          <w:szCs w:val="20"/>
        </w:rPr>
        <w:t>equired only for nonattainment applicability analysis.</w:t>
      </w:r>
    </w:p>
    <w:p w14:paraId="7061B7A6" w14:textId="6A278328" w:rsidR="000B3FD9" w:rsidRPr="00AA441E" w:rsidRDefault="00142F3F" w:rsidP="00B9132E">
      <w:pPr>
        <w:rPr>
          <w:rFonts w:ascii="ZapfEllipt BT" w:hAnsi="ZapfEllipt BT"/>
          <w:sz w:val="20"/>
          <w:szCs w:val="20"/>
        </w:rPr>
      </w:pPr>
      <w:bookmarkStart w:id="0" w:name="_Toc206737386"/>
      <w:bookmarkStart w:id="1" w:name="_Toc208738538"/>
      <w:bookmarkStart w:id="2" w:name="_Toc209333393"/>
      <w:bookmarkStart w:id="3" w:name="_Toc209333513"/>
      <w:r w:rsidRPr="00AA441E">
        <w:rPr>
          <w:rStyle w:val="table"/>
          <w:rFonts w:ascii="Arial" w:hAnsi="Arial" w:cs="Arial"/>
          <w:sz w:val="20"/>
          <w:szCs w:val="20"/>
        </w:rPr>
        <w:t>Please give a complete description of project</w:t>
      </w:r>
      <w:r w:rsidR="00D32C4B">
        <w:rPr>
          <w:rStyle w:val="table"/>
          <w:rFonts w:ascii="Arial" w:hAnsi="Arial" w:cs="Arial"/>
          <w:sz w:val="20"/>
          <w:szCs w:val="20"/>
        </w:rPr>
        <w:t xml:space="preserve"> below</w:t>
      </w:r>
      <w:r w:rsidRPr="00AA441E">
        <w:rPr>
          <w:rStyle w:val="table"/>
          <w:rFonts w:ascii="Arial" w:hAnsi="Arial" w:cs="Arial"/>
          <w:sz w:val="20"/>
          <w:szCs w:val="20"/>
        </w:rPr>
        <w:t>. Provide all EPNs affected by this project.</w:t>
      </w:r>
      <w:bookmarkEnd w:id="0"/>
      <w:bookmarkEnd w:id="1"/>
      <w:bookmarkEnd w:id="2"/>
      <w:bookmarkEnd w:id="3"/>
    </w:p>
    <w:sectPr w:rsidR="000B3FD9" w:rsidRPr="00AA441E" w:rsidSect="009A351E">
      <w:headerReference w:type="default" r:id="rId7"/>
      <w:footerReference w:type="default" r:id="rId8"/>
      <w:footerReference w:type="first" r:id="rId9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29BF7" w14:textId="77777777" w:rsidR="00B55E19" w:rsidRDefault="00B55E19">
      <w:r>
        <w:separator/>
      </w:r>
    </w:p>
  </w:endnote>
  <w:endnote w:type="continuationSeparator" w:id="0">
    <w:p w14:paraId="13B7D710" w14:textId="77777777" w:rsidR="00B55E19" w:rsidRDefault="00B55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ZapfEllipt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8E55C" w14:textId="77777777" w:rsidR="007F44B6" w:rsidRDefault="007F44B6" w:rsidP="00715D32">
    <w:pPr>
      <w:pStyle w:val="Footer"/>
      <w:tabs>
        <w:tab w:val="clear" w:pos="4320"/>
        <w:tab w:val="clear" w:pos="8640"/>
        <w:tab w:val="right" w:pos="14220"/>
      </w:tabs>
      <w:rPr>
        <w:b/>
        <w:sz w:val="18"/>
        <w:szCs w:val="18"/>
      </w:rPr>
    </w:pPr>
    <w:r>
      <w:rPr>
        <w:b/>
        <w:sz w:val="18"/>
        <w:szCs w:val="18"/>
      </w:rPr>
      <w:tab/>
    </w:r>
    <w:r w:rsidRPr="00347C61">
      <w:rPr>
        <w:b/>
        <w:sz w:val="18"/>
        <w:szCs w:val="18"/>
      </w:rPr>
      <w:t xml:space="preserve">Page </w:t>
    </w:r>
    <w:r>
      <w:rPr>
        <w:b/>
        <w:sz w:val="18"/>
        <w:szCs w:val="18"/>
      </w:rPr>
      <w:t>______</w:t>
    </w:r>
    <w:r w:rsidRPr="00347C61">
      <w:rPr>
        <w:b/>
        <w:sz w:val="18"/>
        <w:szCs w:val="18"/>
      </w:rPr>
      <w:t xml:space="preserve"> of </w:t>
    </w:r>
    <w:r>
      <w:rPr>
        <w:b/>
        <w:sz w:val="18"/>
        <w:szCs w:val="18"/>
      </w:rPr>
      <w:t>______</w:t>
    </w:r>
    <w:r>
      <w:rPr>
        <w:b/>
        <w:sz w:val="18"/>
        <w:szCs w:val="18"/>
      </w:rPr>
      <w:tab/>
    </w:r>
  </w:p>
  <w:p w14:paraId="1C43D251" w14:textId="77777777" w:rsidR="007F44B6" w:rsidRPr="00636566" w:rsidRDefault="007F44B6" w:rsidP="00715D32">
    <w:pPr>
      <w:pStyle w:val="Footer"/>
      <w:tabs>
        <w:tab w:val="clear" w:pos="4320"/>
        <w:tab w:val="clear" w:pos="8640"/>
        <w:tab w:val="right" w:pos="10620"/>
      </w:tabs>
      <w:rPr>
        <w:b/>
        <w:sz w:val="20"/>
        <w:szCs w:val="20"/>
      </w:rPr>
    </w:pPr>
    <w:r>
      <w:rPr>
        <w:b/>
        <w:sz w:val="20"/>
        <w:szCs w:val="20"/>
      </w:rPr>
      <w:t xml:space="preserve">APDG 5881v1 (Draft 04/2008) </w:t>
    </w:r>
    <w:smartTag w:uri="urn:schemas-microsoft-com:office:smarttags" w:element="stockticker">
      <w:r>
        <w:rPr>
          <w:b/>
          <w:sz w:val="20"/>
          <w:szCs w:val="20"/>
        </w:rPr>
        <w:t>FNSR</w:t>
      </w:r>
    </w:smartTag>
    <w:r>
      <w:rPr>
        <w:b/>
        <w:sz w:val="20"/>
        <w:szCs w:val="20"/>
      </w:rPr>
      <w:t xml:space="preserve"> Permits - Applicability Determination</w:t>
    </w:r>
    <w:r>
      <w:rPr>
        <w:b/>
        <w:sz w:val="20"/>
        <w:szCs w:val="20"/>
      </w:rPr>
      <w:tab/>
    </w:r>
    <w:r w:rsidRPr="00636566">
      <w:rPr>
        <w:b/>
        <w:sz w:val="20"/>
        <w:szCs w:val="20"/>
      </w:rPr>
      <w:t xml:space="preserve">Page </w:t>
    </w:r>
    <w:r>
      <w:rPr>
        <w:b/>
        <w:sz w:val="20"/>
        <w:szCs w:val="20"/>
      </w:rPr>
      <w:t>37</w:t>
    </w:r>
    <w:r w:rsidRPr="00636566">
      <w:rPr>
        <w:b/>
        <w:sz w:val="20"/>
        <w:szCs w:val="20"/>
      </w:rPr>
      <w:t xml:space="preserve"> of </w:t>
    </w:r>
    <w:r>
      <w:rPr>
        <w:b/>
        <w:sz w:val="20"/>
        <w:szCs w:val="20"/>
      </w:rPr>
      <w:t>37</w:t>
    </w:r>
  </w:p>
  <w:p w14:paraId="70E8235F" w14:textId="77777777" w:rsidR="007F44B6" w:rsidRPr="00347C61" w:rsidRDefault="007F44B6" w:rsidP="00347C61">
    <w:pPr>
      <w:pStyle w:val="Footer"/>
      <w:tabs>
        <w:tab w:val="clear" w:pos="4320"/>
        <w:tab w:val="clear" w:pos="8640"/>
        <w:tab w:val="right" w:pos="14220"/>
      </w:tabs>
      <w:rPr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D93B7" w14:textId="7C927049" w:rsidR="003F1F62" w:rsidRPr="00E57D52" w:rsidRDefault="003F1F62" w:rsidP="003F1F62">
    <w:pPr>
      <w:tabs>
        <w:tab w:val="right" w:pos="10620"/>
      </w:tabs>
      <w:rPr>
        <w:rFonts w:ascii="Arial" w:hAnsi="Arial" w:cs="Arial"/>
        <w:b/>
        <w:sz w:val="16"/>
        <w:szCs w:val="16"/>
      </w:rPr>
    </w:pPr>
    <w:r w:rsidRPr="00E57D52">
      <w:rPr>
        <w:rFonts w:ascii="Arial" w:hAnsi="Arial" w:cs="Arial"/>
        <w:b/>
        <w:sz w:val="16"/>
        <w:szCs w:val="16"/>
      </w:rPr>
      <w:t>TCEQ - 10158</w:t>
    </w:r>
    <w:r w:rsidR="0060207C" w:rsidRPr="00E57D52">
      <w:rPr>
        <w:rFonts w:ascii="Arial" w:hAnsi="Arial" w:cs="Arial"/>
        <w:b/>
        <w:sz w:val="16"/>
        <w:szCs w:val="16"/>
      </w:rPr>
      <w:t xml:space="preserve"> </w:t>
    </w:r>
    <w:r w:rsidRPr="00E57D52">
      <w:rPr>
        <w:rFonts w:ascii="Arial" w:hAnsi="Arial" w:cs="Arial"/>
        <w:b/>
        <w:sz w:val="16"/>
        <w:szCs w:val="16"/>
      </w:rPr>
      <w:t>(</w:t>
    </w:r>
    <w:r w:rsidR="00E57D52">
      <w:rPr>
        <w:rFonts w:ascii="Arial" w:hAnsi="Arial" w:cs="Arial"/>
        <w:b/>
        <w:sz w:val="16"/>
        <w:szCs w:val="16"/>
      </w:rPr>
      <w:t xml:space="preserve">APDG 5914v2, </w:t>
    </w:r>
    <w:r w:rsidRPr="00E57D52">
      <w:rPr>
        <w:rFonts w:ascii="Arial" w:hAnsi="Arial" w:cs="Arial"/>
        <w:b/>
        <w:sz w:val="16"/>
        <w:szCs w:val="16"/>
      </w:rPr>
      <w:t xml:space="preserve">Revised </w:t>
    </w:r>
    <w:r w:rsidR="003B7790">
      <w:rPr>
        <w:rFonts w:ascii="Arial" w:hAnsi="Arial" w:cs="Arial"/>
        <w:b/>
        <w:sz w:val="16"/>
        <w:szCs w:val="16"/>
      </w:rPr>
      <w:t>01/22</w:t>
    </w:r>
    <w:r w:rsidR="00BD6DBB" w:rsidRPr="00E57D52">
      <w:rPr>
        <w:rFonts w:ascii="Arial" w:hAnsi="Arial" w:cs="Arial"/>
        <w:b/>
        <w:sz w:val="16"/>
        <w:szCs w:val="16"/>
      </w:rPr>
      <w:t>) Table 4</w:t>
    </w:r>
    <w:r w:rsidRPr="00E57D52">
      <w:rPr>
        <w:rFonts w:ascii="Arial" w:hAnsi="Arial" w:cs="Arial"/>
        <w:b/>
        <w:sz w:val="16"/>
        <w:szCs w:val="16"/>
      </w:rPr>
      <w:t>F</w:t>
    </w:r>
  </w:p>
  <w:p w14:paraId="3476495B" w14:textId="166DBE5E" w:rsidR="007F44B6" w:rsidRPr="00E57D52" w:rsidRDefault="003F1F62" w:rsidP="00E57D52">
    <w:pPr>
      <w:pStyle w:val="Footer"/>
      <w:tabs>
        <w:tab w:val="clear" w:pos="8640"/>
        <w:tab w:val="right" w:pos="10800"/>
      </w:tabs>
      <w:rPr>
        <w:rFonts w:ascii="Arial" w:hAnsi="Arial" w:cs="Arial"/>
        <w:b/>
        <w:sz w:val="16"/>
        <w:szCs w:val="16"/>
      </w:rPr>
    </w:pPr>
    <w:r w:rsidRPr="00E57D52">
      <w:rPr>
        <w:rFonts w:ascii="Arial" w:hAnsi="Arial" w:cs="Arial"/>
        <w:b/>
        <w:sz w:val="16"/>
        <w:szCs w:val="16"/>
      </w:rPr>
      <w:t>These forms are for use by facilities subject to air quality permit requirements and may</w:t>
    </w:r>
    <w:r w:rsidR="00E57D52">
      <w:rPr>
        <w:rFonts w:ascii="Arial" w:hAnsi="Arial" w:cs="Arial"/>
        <w:b/>
        <w:sz w:val="16"/>
        <w:szCs w:val="16"/>
      </w:rPr>
      <w:t xml:space="preserve"> </w:t>
    </w:r>
    <w:r w:rsidRPr="00E57D52">
      <w:rPr>
        <w:rFonts w:ascii="Arial" w:hAnsi="Arial" w:cs="Arial"/>
        <w:b/>
        <w:sz w:val="16"/>
        <w:szCs w:val="16"/>
      </w:rPr>
      <w:t>be revised periodically.</w:t>
    </w:r>
    <w:r w:rsidR="007F44B6" w:rsidRPr="00E57D52">
      <w:rPr>
        <w:rFonts w:ascii="Arial" w:hAnsi="Arial" w:cs="Arial"/>
        <w:b/>
        <w:sz w:val="16"/>
        <w:szCs w:val="16"/>
      </w:rPr>
      <w:tab/>
      <w:t>Page _____ of 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0E2B4" w14:textId="77777777" w:rsidR="00B55E19" w:rsidRDefault="00B55E19">
      <w:r>
        <w:separator/>
      </w:r>
    </w:p>
  </w:footnote>
  <w:footnote w:type="continuationSeparator" w:id="0">
    <w:p w14:paraId="4BA6945C" w14:textId="77777777" w:rsidR="00B55E19" w:rsidRDefault="00B55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26B30" w14:textId="77777777" w:rsidR="007F44B6" w:rsidRPr="00A15FEE" w:rsidRDefault="007F44B6" w:rsidP="00DE1D53">
    <w:pPr>
      <w:pStyle w:val="Header"/>
      <w:tabs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4D9"/>
    <w:multiLevelType w:val="hybridMultilevel"/>
    <w:tmpl w:val="61DA4126"/>
    <w:lvl w:ilvl="0" w:tplc="5C5EEAA8">
      <w:start w:val="2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ascii="ZapfEllipt BT" w:hAnsi="ZapfEllipt BT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B327B8"/>
    <w:multiLevelType w:val="hybridMultilevel"/>
    <w:tmpl w:val="EC24B138"/>
    <w:lvl w:ilvl="0" w:tplc="B5062866">
      <w:start w:val="1"/>
      <w:numFmt w:val="lowerRoman"/>
      <w:lvlText w:val="%1. "/>
      <w:lvlJc w:val="left"/>
      <w:pPr>
        <w:tabs>
          <w:tab w:val="num" w:pos="-32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02592"/>
    <w:multiLevelType w:val="hybridMultilevel"/>
    <w:tmpl w:val="56B6E522"/>
    <w:lvl w:ilvl="0" w:tplc="73D677A8">
      <w:start w:val="1"/>
      <w:numFmt w:val="upperLetter"/>
      <w:lvlText w:val="%1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AB2C53"/>
    <w:multiLevelType w:val="hybridMultilevel"/>
    <w:tmpl w:val="5F84E09E"/>
    <w:lvl w:ilvl="0" w:tplc="6D5A82A4">
      <w:start w:val="3"/>
      <w:numFmt w:val="lowerRoman"/>
      <w:lvlText w:val="%1."/>
      <w:lvlJc w:val="left"/>
      <w:pPr>
        <w:tabs>
          <w:tab w:val="num" w:pos="1440"/>
        </w:tabs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343577"/>
    <w:multiLevelType w:val="hybridMultilevel"/>
    <w:tmpl w:val="9AEA9EAA"/>
    <w:lvl w:ilvl="0" w:tplc="10AE6352">
      <w:start w:val="1"/>
      <w:numFmt w:val="upperLetter"/>
      <w:lvlText w:val="%1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CF11D5F"/>
    <w:multiLevelType w:val="multilevel"/>
    <w:tmpl w:val="97FAC0DE"/>
    <w:lvl w:ilvl="0">
      <w:start w:val="1"/>
      <w:numFmt w:val="decimal"/>
      <w:lvlText w:val="%1."/>
      <w:lvlJc w:val="left"/>
      <w:pPr>
        <w:tabs>
          <w:tab w:val="num" w:pos="547"/>
        </w:tabs>
        <w:ind w:left="1095" w:hanging="548"/>
      </w:pPr>
      <w:rPr>
        <w:rFonts w:ascii="ZapfEllipt BT" w:hAnsi="ZapfEllipt BT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957FBE"/>
    <w:multiLevelType w:val="hybridMultilevel"/>
    <w:tmpl w:val="073835B4"/>
    <w:lvl w:ilvl="0" w:tplc="347E2B68">
      <w:start w:val="1"/>
      <w:numFmt w:val="bullet"/>
      <w:lvlText w:val=""/>
      <w:lvlJc w:val="left"/>
      <w:pPr>
        <w:tabs>
          <w:tab w:val="num" w:pos="144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7" w15:restartNumberingAfterBreak="0">
    <w:nsid w:val="11290574"/>
    <w:multiLevelType w:val="hybridMultilevel"/>
    <w:tmpl w:val="E6968B5C"/>
    <w:lvl w:ilvl="0" w:tplc="EEE2D380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C60E28"/>
    <w:multiLevelType w:val="hybridMultilevel"/>
    <w:tmpl w:val="88B4CF94"/>
    <w:lvl w:ilvl="0" w:tplc="DB74693C">
      <w:start w:val="1"/>
      <w:numFmt w:val="decimal"/>
      <w:lvlText w:val="%1."/>
      <w:lvlJc w:val="left"/>
      <w:pPr>
        <w:tabs>
          <w:tab w:val="num" w:pos="0"/>
        </w:tabs>
        <w:ind w:left="1094" w:hanging="547"/>
      </w:pPr>
      <w:rPr>
        <w:rFonts w:ascii="ZapfEllipt BT" w:hAnsi="ZapfEllipt BT" w:hint="default"/>
        <w:b/>
        <w:i w:val="0"/>
        <w:sz w:val="24"/>
      </w:rPr>
    </w:lvl>
    <w:lvl w:ilvl="1" w:tplc="C4FA648C">
      <w:start w:val="1"/>
      <w:numFmt w:val="decimal"/>
      <w:lvlText w:val="%2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22B416A"/>
    <w:multiLevelType w:val="hybridMultilevel"/>
    <w:tmpl w:val="81C6E90A"/>
    <w:lvl w:ilvl="0" w:tplc="A2A40972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3009C2"/>
    <w:multiLevelType w:val="hybridMultilevel"/>
    <w:tmpl w:val="68529DF0"/>
    <w:lvl w:ilvl="0" w:tplc="A146979C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1E5D32"/>
    <w:multiLevelType w:val="hybridMultilevel"/>
    <w:tmpl w:val="1034E586"/>
    <w:lvl w:ilvl="0" w:tplc="9D96204C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C2C7B16"/>
    <w:multiLevelType w:val="hybridMultilevel"/>
    <w:tmpl w:val="83FCFB22"/>
    <w:lvl w:ilvl="0" w:tplc="C2F25D40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CC433E1"/>
    <w:multiLevelType w:val="hybridMultilevel"/>
    <w:tmpl w:val="E19E17D4"/>
    <w:lvl w:ilvl="0" w:tplc="FFA64768">
      <w:start w:val="5"/>
      <w:numFmt w:val="decimal"/>
      <w:lvlText w:val="%1."/>
      <w:lvlJc w:val="left"/>
      <w:pPr>
        <w:tabs>
          <w:tab w:val="num" w:pos="0"/>
        </w:tabs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7A00EC"/>
    <w:multiLevelType w:val="hybridMultilevel"/>
    <w:tmpl w:val="22D8050E"/>
    <w:lvl w:ilvl="0" w:tplc="80E8E6A2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6843AB"/>
    <w:multiLevelType w:val="hybridMultilevel"/>
    <w:tmpl w:val="226A7E4A"/>
    <w:lvl w:ilvl="0" w:tplc="4FC48AD4">
      <w:start w:val="2"/>
      <w:numFmt w:val="upperLetter"/>
      <w:lvlText w:val="%1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1" w:tplc="61E6345C">
      <w:start w:val="2"/>
      <w:numFmt w:val="upperLetter"/>
      <w:lvlText w:val="%2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1E6E2687"/>
    <w:multiLevelType w:val="hybridMultilevel"/>
    <w:tmpl w:val="D14A85DA"/>
    <w:lvl w:ilvl="0" w:tplc="BCEE8EAC">
      <w:start w:val="1"/>
      <w:numFmt w:val="decimal"/>
      <w:lvlText w:val="%1. "/>
      <w:lvlJc w:val="left"/>
      <w:pPr>
        <w:tabs>
          <w:tab w:val="num" w:pos="-1800"/>
        </w:tabs>
        <w:ind w:left="2160" w:hanging="720"/>
      </w:pPr>
      <w:rPr>
        <w:rFonts w:hint="default"/>
      </w:rPr>
    </w:lvl>
    <w:lvl w:ilvl="1" w:tplc="5246CC42">
      <w:start w:val="1"/>
      <w:numFmt w:val="lowerLetter"/>
      <w:lvlText w:val="%2.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F22070D"/>
    <w:multiLevelType w:val="hybridMultilevel"/>
    <w:tmpl w:val="449C66EC"/>
    <w:lvl w:ilvl="0" w:tplc="EE9EA3D6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06A4769"/>
    <w:multiLevelType w:val="hybridMultilevel"/>
    <w:tmpl w:val="95880CCC"/>
    <w:lvl w:ilvl="0" w:tplc="9C168D26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442418E"/>
    <w:multiLevelType w:val="hybridMultilevel"/>
    <w:tmpl w:val="2C9CB084"/>
    <w:lvl w:ilvl="0" w:tplc="01E29DDC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5126C76"/>
    <w:multiLevelType w:val="hybridMultilevel"/>
    <w:tmpl w:val="985C81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4148870">
      <w:start w:val="1"/>
      <w:numFmt w:val="bullet"/>
      <w:lvlText w:val="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B97940"/>
    <w:multiLevelType w:val="hybridMultilevel"/>
    <w:tmpl w:val="97FAC0DE"/>
    <w:lvl w:ilvl="0" w:tplc="EAE856BA">
      <w:start w:val="1"/>
      <w:numFmt w:val="decimal"/>
      <w:lvlText w:val="%1."/>
      <w:lvlJc w:val="left"/>
      <w:pPr>
        <w:tabs>
          <w:tab w:val="num" w:pos="547"/>
        </w:tabs>
        <w:ind w:left="1095" w:hanging="548"/>
      </w:pPr>
      <w:rPr>
        <w:rFonts w:ascii="ZapfEllipt BT" w:hAnsi="ZapfEllipt B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1241F7"/>
    <w:multiLevelType w:val="hybridMultilevel"/>
    <w:tmpl w:val="C07AC0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343FDC"/>
    <w:multiLevelType w:val="hybridMultilevel"/>
    <w:tmpl w:val="C8A4AEF2"/>
    <w:lvl w:ilvl="0" w:tplc="10529816">
      <w:start w:val="2"/>
      <w:numFmt w:val="lowerLetter"/>
      <w:lvlText w:val="%1."/>
      <w:lvlJc w:val="left"/>
      <w:pPr>
        <w:tabs>
          <w:tab w:val="num" w:pos="1440"/>
        </w:tabs>
        <w:ind w:left="1800" w:hanging="360"/>
      </w:pPr>
      <w:rPr>
        <w:rFonts w:hint="default"/>
        <w:b w:val="0"/>
      </w:rPr>
    </w:lvl>
    <w:lvl w:ilvl="1" w:tplc="5CEAFE26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A53443A"/>
    <w:multiLevelType w:val="hybridMultilevel"/>
    <w:tmpl w:val="7FCAE78A"/>
    <w:lvl w:ilvl="0" w:tplc="5ED22ADA">
      <w:start w:val="1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C9A2D2C"/>
    <w:multiLevelType w:val="hybridMultilevel"/>
    <w:tmpl w:val="4170BA46"/>
    <w:lvl w:ilvl="0" w:tplc="8CA4D0F0">
      <w:start w:val="1"/>
      <w:numFmt w:val="bullet"/>
      <w:lvlText w:val=""/>
      <w:lvlJc w:val="left"/>
      <w:pPr>
        <w:tabs>
          <w:tab w:val="num" w:pos="72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B065BF"/>
    <w:multiLevelType w:val="hybridMultilevel"/>
    <w:tmpl w:val="313AE1AC"/>
    <w:lvl w:ilvl="0" w:tplc="D398172E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3D55266B"/>
    <w:multiLevelType w:val="hybridMultilevel"/>
    <w:tmpl w:val="2FB46182"/>
    <w:lvl w:ilvl="0" w:tplc="F62A49AA">
      <w:start w:val="3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0704C70"/>
    <w:multiLevelType w:val="multilevel"/>
    <w:tmpl w:val="FBE4FDCA"/>
    <w:lvl w:ilvl="0">
      <w:start w:val="1"/>
      <w:numFmt w:val="decimal"/>
      <w:lvlText w:val="%1."/>
      <w:lvlJc w:val="left"/>
      <w:pPr>
        <w:tabs>
          <w:tab w:val="num" w:pos="1094"/>
        </w:tabs>
        <w:ind w:left="1642" w:hanging="548"/>
      </w:pPr>
      <w:rPr>
        <w:rFonts w:ascii="ZapfEllipt BT" w:hAnsi="ZapfEllipt BT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E51C2"/>
    <w:multiLevelType w:val="hybridMultilevel"/>
    <w:tmpl w:val="066A870E"/>
    <w:lvl w:ilvl="0" w:tplc="A57643FC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62A0E44"/>
    <w:multiLevelType w:val="hybridMultilevel"/>
    <w:tmpl w:val="65FA9FBC"/>
    <w:lvl w:ilvl="0" w:tplc="4FC48AD4">
      <w:start w:val="2"/>
      <w:numFmt w:val="upperLetter"/>
      <w:lvlText w:val="%1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1" w:tplc="B9547210">
      <w:start w:val="1"/>
      <w:numFmt w:val="upperLetter"/>
      <w:lvlText w:val="%2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2" w:tplc="9FB2152A">
      <w:start w:val="1"/>
      <w:numFmt w:val="decimal"/>
      <w:lvlText w:val="%3"/>
      <w:lvlJc w:val="left"/>
      <w:pPr>
        <w:tabs>
          <w:tab w:val="num" w:pos="2520"/>
        </w:tabs>
        <w:ind w:left="2520" w:hanging="54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F09577A"/>
    <w:multiLevelType w:val="multilevel"/>
    <w:tmpl w:val="8C2ABF80"/>
    <w:lvl w:ilvl="0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13D4926"/>
    <w:multiLevelType w:val="multilevel"/>
    <w:tmpl w:val="0409001D"/>
    <w:styleLink w:val="tablelist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2427E4E"/>
    <w:multiLevelType w:val="hybridMultilevel"/>
    <w:tmpl w:val="A18620E0"/>
    <w:lvl w:ilvl="0" w:tplc="0390E9D4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93180"/>
    <w:multiLevelType w:val="multilevel"/>
    <w:tmpl w:val="866C82EC"/>
    <w:numStyleLink w:val="Table1"/>
  </w:abstractNum>
  <w:abstractNum w:abstractNumId="35" w15:restartNumberingAfterBreak="0">
    <w:nsid w:val="55ED3D94"/>
    <w:multiLevelType w:val="hybridMultilevel"/>
    <w:tmpl w:val="1C0EAD7C"/>
    <w:lvl w:ilvl="0" w:tplc="FB18794A">
      <w:start w:val="1"/>
      <w:numFmt w:val="decimal"/>
      <w:lvlText w:val="%1."/>
      <w:lvlJc w:val="left"/>
      <w:pPr>
        <w:tabs>
          <w:tab w:val="num" w:pos="2160"/>
        </w:tabs>
        <w:ind w:left="2707" w:hanging="54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47AF7B6">
      <w:start w:val="1"/>
      <w:numFmt w:val="bullet"/>
      <w:lvlText w:val=""/>
      <w:lvlJc w:val="left"/>
      <w:pPr>
        <w:tabs>
          <w:tab w:val="num" w:pos="2160"/>
        </w:tabs>
        <w:ind w:left="28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70947E6"/>
    <w:multiLevelType w:val="hybridMultilevel"/>
    <w:tmpl w:val="0DBE89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016B8D"/>
    <w:multiLevelType w:val="hybridMultilevel"/>
    <w:tmpl w:val="8C2ABF80"/>
    <w:lvl w:ilvl="0" w:tplc="8900709E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CD17978"/>
    <w:multiLevelType w:val="hybridMultilevel"/>
    <w:tmpl w:val="85E2A24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5E5651BE"/>
    <w:multiLevelType w:val="hybridMultilevel"/>
    <w:tmpl w:val="694C254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8CA689B"/>
    <w:multiLevelType w:val="hybridMultilevel"/>
    <w:tmpl w:val="8940BE16"/>
    <w:lvl w:ilvl="0" w:tplc="AE625504">
      <w:start w:val="1"/>
      <w:numFmt w:val="bullet"/>
      <w:lvlText w:val=""/>
      <w:lvlJc w:val="left"/>
      <w:pPr>
        <w:tabs>
          <w:tab w:val="num" w:pos="144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8F30F22"/>
    <w:multiLevelType w:val="hybridMultilevel"/>
    <w:tmpl w:val="D15A11BC"/>
    <w:lvl w:ilvl="0" w:tplc="91CA9752">
      <w:start w:val="1"/>
      <w:numFmt w:val="decimal"/>
      <w:lvlText w:val="%1."/>
      <w:lvlJc w:val="left"/>
      <w:pPr>
        <w:tabs>
          <w:tab w:val="num" w:pos="144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C2C483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7B3C53F2">
      <w:start w:val="2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31300EA"/>
    <w:multiLevelType w:val="hybridMultilevel"/>
    <w:tmpl w:val="7ECA9B02"/>
    <w:lvl w:ilvl="0" w:tplc="9A96FCAE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4E07411"/>
    <w:multiLevelType w:val="hybridMultilevel"/>
    <w:tmpl w:val="00B8E512"/>
    <w:lvl w:ilvl="0" w:tplc="A69064C2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007EF8"/>
    <w:multiLevelType w:val="hybridMultilevel"/>
    <w:tmpl w:val="6D7CA2B6"/>
    <w:lvl w:ilvl="0" w:tplc="0BD664EA">
      <w:start w:val="2"/>
      <w:numFmt w:val="lowerRoman"/>
      <w:lvlText w:val="%1."/>
      <w:lvlJc w:val="left"/>
      <w:pPr>
        <w:tabs>
          <w:tab w:val="num" w:pos="-360"/>
        </w:tabs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9B02098"/>
    <w:multiLevelType w:val="multilevel"/>
    <w:tmpl w:val="866C82EC"/>
    <w:styleLink w:val="Table1"/>
    <w:lvl w:ilvl="0">
      <w:start w:val="1"/>
      <w:numFmt w:val="decimal"/>
      <w:pStyle w:val="List"/>
      <w:suff w:val="nothing"/>
      <w:lvlText w:val="%1."/>
      <w:lvlJc w:val="left"/>
      <w:pPr>
        <w:ind w:left="548" w:hanging="548"/>
      </w:pPr>
      <w:rPr>
        <w:rFonts w:ascii="ZapfEllipt BT" w:hAnsi="ZapfEllipt BT" w:hint="default"/>
        <w:b/>
        <w:sz w:val="24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nothing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nothing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nothing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suff w:val="nothing"/>
      <w:lvlText w:val="%9)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79EA4DBC"/>
    <w:multiLevelType w:val="hybridMultilevel"/>
    <w:tmpl w:val="E2F2FE40"/>
    <w:lvl w:ilvl="0" w:tplc="C0FC1EBC">
      <w:start w:val="3"/>
      <w:numFmt w:val="lowerLetter"/>
      <w:lvlText w:val="%1."/>
      <w:lvlJc w:val="left"/>
      <w:pPr>
        <w:tabs>
          <w:tab w:val="num" w:pos="2880"/>
        </w:tabs>
        <w:ind w:left="3240" w:hanging="360"/>
      </w:pPr>
      <w:rPr>
        <w:rFonts w:hint="default"/>
      </w:rPr>
    </w:lvl>
    <w:lvl w:ilvl="1" w:tplc="784A4580">
      <w:start w:val="1"/>
      <w:numFmt w:val="lowerLetter"/>
      <w:lvlText w:val="%2."/>
      <w:lvlJc w:val="left"/>
      <w:pPr>
        <w:tabs>
          <w:tab w:val="num" w:pos="1440"/>
        </w:tabs>
        <w:ind w:left="18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7" w15:restartNumberingAfterBreak="0">
    <w:nsid w:val="7B401EB9"/>
    <w:multiLevelType w:val="hybridMultilevel"/>
    <w:tmpl w:val="361EAC68"/>
    <w:lvl w:ilvl="0" w:tplc="8B84EE5C">
      <w:start w:val="1"/>
      <w:numFmt w:val="upperLetter"/>
      <w:lvlText w:val="%1."/>
      <w:lvlJc w:val="left"/>
      <w:pPr>
        <w:tabs>
          <w:tab w:val="num" w:pos="720"/>
        </w:tabs>
        <w:ind w:left="1440" w:hanging="360"/>
      </w:pPr>
      <w:rPr>
        <w:rFonts w:hint="default"/>
      </w:rPr>
    </w:lvl>
    <w:lvl w:ilvl="1" w:tplc="A1A021F8">
      <w:start w:val="1"/>
      <w:numFmt w:val="upperLetter"/>
      <w:lvlText w:val="%2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B900FFE"/>
    <w:multiLevelType w:val="hybridMultilevel"/>
    <w:tmpl w:val="736C5B2A"/>
    <w:lvl w:ilvl="0" w:tplc="F95AB546">
      <w:start w:val="4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ascii="ZapfEllipt BT" w:hAnsi="ZapfEllipt BT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7D3935CC"/>
    <w:multiLevelType w:val="hybridMultilevel"/>
    <w:tmpl w:val="FBE4FDCA"/>
    <w:lvl w:ilvl="0" w:tplc="556466EA">
      <w:start w:val="1"/>
      <w:numFmt w:val="decimal"/>
      <w:lvlText w:val="%1."/>
      <w:lvlJc w:val="left"/>
      <w:pPr>
        <w:tabs>
          <w:tab w:val="num" w:pos="1094"/>
        </w:tabs>
        <w:ind w:left="1642" w:hanging="548"/>
      </w:pPr>
      <w:rPr>
        <w:rFonts w:ascii="ZapfEllipt BT" w:hAnsi="ZapfEllipt B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7EA96086"/>
    <w:multiLevelType w:val="hybridMultilevel"/>
    <w:tmpl w:val="80E08FB0"/>
    <w:lvl w:ilvl="0" w:tplc="A0CAFAB4">
      <w:start w:val="1"/>
      <w:numFmt w:val="decimal"/>
      <w:lvlText w:val="%1."/>
      <w:lvlJc w:val="left"/>
      <w:pPr>
        <w:tabs>
          <w:tab w:val="num" w:pos="547"/>
        </w:tabs>
        <w:ind w:left="1095" w:hanging="548"/>
      </w:pPr>
      <w:rPr>
        <w:rFonts w:ascii="ZapfEllipt BT" w:hAnsi="ZapfEllipt B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EE4458E"/>
    <w:multiLevelType w:val="hybridMultilevel"/>
    <w:tmpl w:val="D5F4965C"/>
    <w:lvl w:ilvl="0" w:tplc="1680A6FE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B61DDC">
      <w:start w:val="1"/>
      <w:numFmt w:val="decimal"/>
      <w:lvlText w:val="%3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8"/>
  </w:num>
  <w:num w:numId="2">
    <w:abstractNumId w:val="36"/>
  </w:num>
  <w:num w:numId="3">
    <w:abstractNumId w:val="22"/>
  </w:num>
  <w:num w:numId="4">
    <w:abstractNumId w:val="39"/>
  </w:num>
  <w:num w:numId="5">
    <w:abstractNumId w:val="47"/>
  </w:num>
  <w:num w:numId="6">
    <w:abstractNumId w:val="9"/>
  </w:num>
  <w:num w:numId="7">
    <w:abstractNumId w:val="18"/>
  </w:num>
  <w:num w:numId="8">
    <w:abstractNumId w:val="2"/>
  </w:num>
  <w:num w:numId="9">
    <w:abstractNumId w:val="41"/>
  </w:num>
  <w:num w:numId="10">
    <w:abstractNumId w:val="40"/>
  </w:num>
  <w:num w:numId="11">
    <w:abstractNumId w:val="12"/>
  </w:num>
  <w:num w:numId="12">
    <w:abstractNumId w:val="42"/>
  </w:num>
  <w:num w:numId="13">
    <w:abstractNumId w:val="11"/>
  </w:num>
  <w:num w:numId="14">
    <w:abstractNumId w:val="17"/>
  </w:num>
  <w:num w:numId="15">
    <w:abstractNumId w:val="46"/>
  </w:num>
  <w:num w:numId="16">
    <w:abstractNumId w:val="26"/>
  </w:num>
  <w:num w:numId="17">
    <w:abstractNumId w:val="35"/>
  </w:num>
  <w:num w:numId="18">
    <w:abstractNumId w:val="30"/>
  </w:num>
  <w:num w:numId="19">
    <w:abstractNumId w:val="15"/>
  </w:num>
  <w:num w:numId="20">
    <w:abstractNumId w:val="33"/>
  </w:num>
  <w:num w:numId="21">
    <w:abstractNumId w:val="43"/>
  </w:num>
  <w:num w:numId="22">
    <w:abstractNumId w:val="14"/>
  </w:num>
  <w:num w:numId="23">
    <w:abstractNumId w:val="25"/>
  </w:num>
  <w:num w:numId="24">
    <w:abstractNumId w:val="20"/>
  </w:num>
  <w:num w:numId="25">
    <w:abstractNumId w:val="4"/>
  </w:num>
  <w:num w:numId="26">
    <w:abstractNumId w:val="10"/>
  </w:num>
  <w:num w:numId="27">
    <w:abstractNumId w:val="51"/>
  </w:num>
  <w:num w:numId="28">
    <w:abstractNumId w:val="7"/>
  </w:num>
  <w:num w:numId="29">
    <w:abstractNumId w:val="16"/>
  </w:num>
  <w:num w:numId="30">
    <w:abstractNumId w:val="23"/>
  </w:num>
  <w:num w:numId="31">
    <w:abstractNumId w:val="3"/>
  </w:num>
  <w:num w:numId="32">
    <w:abstractNumId w:val="1"/>
  </w:num>
  <w:num w:numId="33">
    <w:abstractNumId w:val="44"/>
  </w:num>
  <w:num w:numId="34">
    <w:abstractNumId w:val="6"/>
  </w:num>
  <w:num w:numId="35">
    <w:abstractNumId w:val="13"/>
  </w:num>
  <w:num w:numId="36">
    <w:abstractNumId w:val="8"/>
  </w:num>
  <w:num w:numId="37">
    <w:abstractNumId w:val="24"/>
  </w:num>
  <w:num w:numId="38">
    <w:abstractNumId w:val="0"/>
  </w:num>
  <w:num w:numId="39">
    <w:abstractNumId w:val="45"/>
  </w:num>
  <w:num w:numId="40">
    <w:abstractNumId w:val="49"/>
  </w:num>
  <w:num w:numId="41">
    <w:abstractNumId w:val="32"/>
  </w:num>
  <w:num w:numId="42">
    <w:abstractNumId w:val="27"/>
  </w:num>
  <w:num w:numId="43">
    <w:abstractNumId w:val="48"/>
  </w:num>
  <w:num w:numId="44">
    <w:abstractNumId w:val="28"/>
  </w:num>
  <w:num w:numId="45">
    <w:abstractNumId w:val="21"/>
  </w:num>
  <w:num w:numId="46">
    <w:abstractNumId w:val="5"/>
  </w:num>
  <w:num w:numId="47">
    <w:abstractNumId w:val="50"/>
  </w:num>
  <w:num w:numId="48">
    <w:abstractNumId w:val="37"/>
  </w:num>
  <w:num w:numId="49">
    <w:abstractNumId w:val="31"/>
  </w:num>
  <w:num w:numId="50">
    <w:abstractNumId w:val="19"/>
  </w:num>
  <w:num w:numId="51">
    <w:abstractNumId w:val="29"/>
  </w:num>
  <w:num w:numId="52">
    <w:abstractNumId w:val="34"/>
    <w:lvlOverride w:ilvl="0">
      <w:lvl w:ilvl="0">
        <w:start w:val="1"/>
        <w:numFmt w:val="decimal"/>
        <w:pStyle w:val="List"/>
        <w:suff w:val="nothing"/>
        <w:lvlText w:val="%1."/>
        <w:lvlJc w:val="left"/>
        <w:pPr>
          <w:ind w:left="548" w:hanging="548"/>
        </w:pPr>
        <w:rPr>
          <w:rFonts w:ascii="ZapfEllipt BT" w:hAnsi="ZapfEllipt BT" w:hint="default"/>
          <w:b/>
          <w:sz w:val="24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c0sDAwMzY0MDBX0lEKTi0uzszPAykwqwUAMDmjRywAAAA="/>
  </w:docVars>
  <w:rsids>
    <w:rsidRoot w:val="004A083B"/>
    <w:rsid w:val="000016C3"/>
    <w:rsid w:val="000019A1"/>
    <w:rsid w:val="0000269C"/>
    <w:rsid w:val="0000289D"/>
    <w:rsid w:val="00004F76"/>
    <w:rsid w:val="00006E40"/>
    <w:rsid w:val="00006EAC"/>
    <w:rsid w:val="00007CF9"/>
    <w:rsid w:val="00012AA0"/>
    <w:rsid w:val="000155E2"/>
    <w:rsid w:val="0002270A"/>
    <w:rsid w:val="000245A0"/>
    <w:rsid w:val="00024E91"/>
    <w:rsid w:val="000307EA"/>
    <w:rsid w:val="0003093E"/>
    <w:rsid w:val="0003244B"/>
    <w:rsid w:val="0003348B"/>
    <w:rsid w:val="000342FC"/>
    <w:rsid w:val="000358C3"/>
    <w:rsid w:val="00035D4A"/>
    <w:rsid w:val="000366CF"/>
    <w:rsid w:val="00036739"/>
    <w:rsid w:val="00040C25"/>
    <w:rsid w:val="00041E19"/>
    <w:rsid w:val="00042820"/>
    <w:rsid w:val="00060F73"/>
    <w:rsid w:val="00064009"/>
    <w:rsid w:val="00081055"/>
    <w:rsid w:val="00083509"/>
    <w:rsid w:val="00083692"/>
    <w:rsid w:val="00083FA9"/>
    <w:rsid w:val="00084E0B"/>
    <w:rsid w:val="0008580C"/>
    <w:rsid w:val="000861C4"/>
    <w:rsid w:val="00093954"/>
    <w:rsid w:val="000942CE"/>
    <w:rsid w:val="00097D54"/>
    <w:rsid w:val="000A126A"/>
    <w:rsid w:val="000A3015"/>
    <w:rsid w:val="000A5558"/>
    <w:rsid w:val="000B22C7"/>
    <w:rsid w:val="000B2D01"/>
    <w:rsid w:val="000B31A5"/>
    <w:rsid w:val="000B3FD9"/>
    <w:rsid w:val="000B4470"/>
    <w:rsid w:val="000B5FDA"/>
    <w:rsid w:val="000C1E6B"/>
    <w:rsid w:val="000C50B1"/>
    <w:rsid w:val="000C5EED"/>
    <w:rsid w:val="000C6018"/>
    <w:rsid w:val="000C65D5"/>
    <w:rsid w:val="000D1839"/>
    <w:rsid w:val="000D1FD1"/>
    <w:rsid w:val="000D2300"/>
    <w:rsid w:val="000D3549"/>
    <w:rsid w:val="000D58EF"/>
    <w:rsid w:val="000D5E65"/>
    <w:rsid w:val="000D702D"/>
    <w:rsid w:val="000D734F"/>
    <w:rsid w:val="000E2C70"/>
    <w:rsid w:val="000E3A7D"/>
    <w:rsid w:val="000E65D8"/>
    <w:rsid w:val="000E78AB"/>
    <w:rsid w:val="000F3066"/>
    <w:rsid w:val="000F39DE"/>
    <w:rsid w:val="000F4C4D"/>
    <w:rsid w:val="000F4E1A"/>
    <w:rsid w:val="000F7C42"/>
    <w:rsid w:val="00111ACC"/>
    <w:rsid w:val="0011530D"/>
    <w:rsid w:val="00117EC8"/>
    <w:rsid w:val="00121B15"/>
    <w:rsid w:val="0012222D"/>
    <w:rsid w:val="00123680"/>
    <w:rsid w:val="00123833"/>
    <w:rsid w:val="00123AAC"/>
    <w:rsid w:val="001268E3"/>
    <w:rsid w:val="001337B9"/>
    <w:rsid w:val="00134779"/>
    <w:rsid w:val="00137345"/>
    <w:rsid w:val="00142F3F"/>
    <w:rsid w:val="0015178B"/>
    <w:rsid w:val="001533A6"/>
    <w:rsid w:val="00153A17"/>
    <w:rsid w:val="00156759"/>
    <w:rsid w:val="001572CB"/>
    <w:rsid w:val="00164162"/>
    <w:rsid w:val="00164CFF"/>
    <w:rsid w:val="00165793"/>
    <w:rsid w:val="00167641"/>
    <w:rsid w:val="00171CEF"/>
    <w:rsid w:val="0017223A"/>
    <w:rsid w:val="00176E03"/>
    <w:rsid w:val="001A1226"/>
    <w:rsid w:val="001A2676"/>
    <w:rsid w:val="001A440D"/>
    <w:rsid w:val="001A4F99"/>
    <w:rsid w:val="001A6150"/>
    <w:rsid w:val="001A7053"/>
    <w:rsid w:val="001B383B"/>
    <w:rsid w:val="001B6043"/>
    <w:rsid w:val="001C0ACC"/>
    <w:rsid w:val="001C0BBE"/>
    <w:rsid w:val="001C2937"/>
    <w:rsid w:val="001C6959"/>
    <w:rsid w:val="001C7364"/>
    <w:rsid w:val="001D1CB0"/>
    <w:rsid w:val="001D206A"/>
    <w:rsid w:val="001D223D"/>
    <w:rsid w:val="001D2623"/>
    <w:rsid w:val="001D2ED8"/>
    <w:rsid w:val="001D3749"/>
    <w:rsid w:val="001D495B"/>
    <w:rsid w:val="001D5B06"/>
    <w:rsid w:val="001E2622"/>
    <w:rsid w:val="001E3CF9"/>
    <w:rsid w:val="001E68AB"/>
    <w:rsid w:val="001E7768"/>
    <w:rsid w:val="001E789B"/>
    <w:rsid w:val="001F08F1"/>
    <w:rsid w:val="001F3568"/>
    <w:rsid w:val="001F3F7A"/>
    <w:rsid w:val="001F698D"/>
    <w:rsid w:val="001F7646"/>
    <w:rsid w:val="0020043E"/>
    <w:rsid w:val="00201178"/>
    <w:rsid w:val="0020357D"/>
    <w:rsid w:val="00203987"/>
    <w:rsid w:val="0020477F"/>
    <w:rsid w:val="00207DEB"/>
    <w:rsid w:val="00212ABA"/>
    <w:rsid w:val="00213993"/>
    <w:rsid w:val="00217FB1"/>
    <w:rsid w:val="00226504"/>
    <w:rsid w:val="002277CE"/>
    <w:rsid w:val="002330DC"/>
    <w:rsid w:val="00234759"/>
    <w:rsid w:val="00237451"/>
    <w:rsid w:val="00237B4E"/>
    <w:rsid w:val="002431E7"/>
    <w:rsid w:val="002523A8"/>
    <w:rsid w:val="00252B04"/>
    <w:rsid w:val="00254C02"/>
    <w:rsid w:val="002560EC"/>
    <w:rsid w:val="00257B21"/>
    <w:rsid w:val="00257DB7"/>
    <w:rsid w:val="002614CA"/>
    <w:rsid w:val="00263144"/>
    <w:rsid w:val="00264F89"/>
    <w:rsid w:val="0027535D"/>
    <w:rsid w:val="00275D20"/>
    <w:rsid w:val="0027640E"/>
    <w:rsid w:val="00277BCE"/>
    <w:rsid w:val="0028139C"/>
    <w:rsid w:val="002914FB"/>
    <w:rsid w:val="002966CF"/>
    <w:rsid w:val="00296EBB"/>
    <w:rsid w:val="002978D7"/>
    <w:rsid w:val="002A13F4"/>
    <w:rsid w:val="002A57BA"/>
    <w:rsid w:val="002B2FBF"/>
    <w:rsid w:val="002B3D00"/>
    <w:rsid w:val="002B4012"/>
    <w:rsid w:val="002B479F"/>
    <w:rsid w:val="002C222B"/>
    <w:rsid w:val="002C49D3"/>
    <w:rsid w:val="002D09E7"/>
    <w:rsid w:val="002D6D02"/>
    <w:rsid w:val="002E45FA"/>
    <w:rsid w:val="002E4910"/>
    <w:rsid w:val="002E5EB3"/>
    <w:rsid w:val="002E7769"/>
    <w:rsid w:val="002F083B"/>
    <w:rsid w:val="002F1D32"/>
    <w:rsid w:val="002F2AA1"/>
    <w:rsid w:val="00300440"/>
    <w:rsid w:val="00301F4E"/>
    <w:rsid w:val="00310405"/>
    <w:rsid w:val="00310657"/>
    <w:rsid w:val="0031204E"/>
    <w:rsid w:val="00313D9D"/>
    <w:rsid w:val="00316BD0"/>
    <w:rsid w:val="003206EE"/>
    <w:rsid w:val="0032537E"/>
    <w:rsid w:val="0032757A"/>
    <w:rsid w:val="003275CD"/>
    <w:rsid w:val="003276F9"/>
    <w:rsid w:val="00333027"/>
    <w:rsid w:val="00333D0F"/>
    <w:rsid w:val="003352A1"/>
    <w:rsid w:val="00335A30"/>
    <w:rsid w:val="00336823"/>
    <w:rsid w:val="00336C98"/>
    <w:rsid w:val="00336F07"/>
    <w:rsid w:val="00337FD1"/>
    <w:rsid w:val="003401BF"/>
    <w:rsid w:val="00341B3B"/>
    <w:rsid w:val="00343C2A"/>
    <w:rsid w:val="0034469C"/>
    <w:rsid w:val="00346259"/>
    <w:rsid w:val="003466CE"/>
    <w:rsid w:val="00347C0A"/>
    <w:rsid w:val="00347C61"/>
    <w:rsid w:val="00351D25"/>
    <w:rsid w:val="00355525"/>
    <w:rsid w:val="00360683"/>
    <w:rsid w:val="00363F43"/>
    <w:rsid w:val="00365A3C"/>
    <w:rsid w:val="00366C13"/>
    <w:rsid w:val="00367201"/>
    <w:rsid w:val="00372441"/>
    <w:rsid w:val="00372E2F"/>
    <w:rsid w:val="00383463"/>
    <w:rsid w:val="00384E69"/>
    <w:rsid w:val="003911AC"/>
    <w:rsid w:val="00391CBE"/>
    <w:rsid w:val="00393355"/>
    <w:rsid w:val="0039371C"/>
    <w:rsid w:val="003979A6"/>
    <w:rsid w:val="003A21E9"/>
    <w:rsid w:val="003A34BB"/>
    <w:rsid w:val="003A3D21"/>
    <w:rsid w:val="003A41CB"/>
    <w:rsid w:val="003A6054"/>
    <w:rsid w:val="003B0530"/>
    <w:rsid w:val="003B4C6D"/>
    <w:rsid w:val="003B7790"/>
    <w:rsid w:val="003C2C0C"/>
    <w:rsid w:val="003C3867"/>
    <w:rsid w:val="003C4DD6"/>
    <w:rsid w:val="003C4E61"/>
    <w:rsid w:val="003D18E2"/>
    <w:rsid w:val="003D27F5"/>
    <w:rsid w:val="003D617A"/>
    <w:rsid w:val="003D725D"/>
    <w:rsid w:val="003E0211"/>
    <w:rsid w:val="003E1BDF"/>
    <w:rsid w:val="003E2B31"/>
    <w:rsid w:val="003E6045"/>
    <w:rsid w:val="003F0996"/>
    <w:rsid w:val="003F1F62"/>
    <w:rsid w:val="003F2533"/>
    <w:rsid w:val="003F2BCB"/>
    <w:rsid w:val="003F311E"/>
    <w:rsid w:val="003F3920"/>
    <w:rsid w:val="003F3B6C"/>
    <w:rsid w:val="003F62A2"/>
    <w:rsid w:val="003F7FAD"/>
    <w:rsid w:val="004005BC"/>
    <w:rsid w:val="00401FC1"/>
    <w:rsid w:val="00407A0E"/>
    <w:rsid w:val="00415C68"/>
    <w:rsid w:val="00416376"/>
    <w:rsid w:val="00421AA5"/>
    <w:rsid w:val="00421F59"/>
    <w:rsid w:val="00432DCC"/>
    <w:rsid w:val="00433721"/>
    <w:rsid w:val="00433A05"/>
    <w:rsid w:val="004346A3"/>
    <w:rsid w:val="00437369"/>
    <w:rsid w:val="004376A3"/>
    <w:rsid w:val="00441513"/>
    <w:rsid w:val="00441C7C"/>
    <w:rsid w:val="00444A7E"/>
    <w:rsid w:val="0045052A"/>
    <w:rsid w:val="00450FFB"/>
    <w:rsid w:val="00454A61"/>
    <w:rsid w:val="004555DA"/>
    <w:rsid w:val="00461C34"/>
    <w:rsid w:val="0046398D"/>
    <w:rsid w:val="004645F3"/>
    <w:rsid w:val="004665B3"/>
    <w:rsid w:val="0046663A"/>
    <w:rsid w:val="00467AD9"/>
    <w:rsid w:val="0047088E"/>
    <w:rsid w:val="00473E9B"/>
    <w:rsid w:val="00474926"/>
    <w:rsid w:val="00475DFE"/>
    <w:rsid w:val="004766A7"/>
    <w:rsid w:val="00477718"/>
    <w:rsid w:val="004825A3"/>
    <w:rsid w:val="00482887"/>
    <w:rsid w:val="0048393E"/>
    <w:rsid w:val="00490616"/>
    <w:rsid w:val="00491C53"/>
    <w:rsid w:val="00492EA1"/>
    <w:rsid w:val="004945C7"/>
    <w:rsid w:val="004A083B"/>
    <w:rsid w:val="004A0870"/>
    <w:rsid w:val="004A448D"/>
    <w:rsid w:val="004B0D51"/>
    <w:rsid w:val="004B13F9"/>
    <w:rsid w:val="004B2737"/>
    <w:rsid w:val="004B5BE2"/>
    <w:rsid w:val="004B694A"/>
    <w:rsid w:val="004B70BD"/>
    <w:rsid w:val="004C3B2D"/>
    <w:rsid w:val="004C3DBB"/>
    <w:rsid w:val="004C6410"/>
    <w:rsid w:val="004C66F8"/>
    <w:rsid w:val="004D09A9"/>
    <w:rsid w:val="004D10E4"/>
    <w:rsid w:val="004D2563"/>
    <w:rsid w:val="004E24F9"/>
    <w:rsid w:val="004E53D6"/>
    <w:rsid w:val="004E6AD0"/>
    <w:rsid w:val="004E74EC"/>
    <w:rsid w:val="004E7FCC"/>
    <w:rsid w:val="004F4501"/>
    <w:rsid w:val="004F6B62"/>
    <w:rsid w:val="0050086D"/>
    <w:rsid w:val="00501C17"/>
    <w:rsid w:val="00506EA3"/>
    <w:rsid w:val="005134A8"/>
    <w:rsid w:val="00514B11"/>
    <w:rsid w:val="0051550A"/>
    <w:rsid w:val="00516AD3"/>
    <w:rsid w:val="00517256"/>
    <w:rsid w:val="005173A6"/>
    <w:rsid w:val="005224BF"/>
    <w:rsid w:val="00532A84"/>
    <w:rsid w:val="00532BAB"/>
    <w:rsid w:val="0053359E"/>
    <w:rsid w:val="00537408"/>
    <w:rsid w:val="005430B4"/>
    <w:rsid w:val="0054413B"/>
    <w:rsid w:val="00544D76"/>
    <w:rsid w:val="00545732"/>
    <w:rsid w:val="00546F7E"/>
    <w:rsid w:val="0055012A"/>
    <w:rsid w:val="005519F9"/>
    <w:rsid w:val="00553436"/>
    <w:rsid w:val="005558D7"/>
    <w:rsid w:val="00562DCD"/>
    <w:rsid w:val="00564030"/>
    <w:rsid w:val="005666C8"/>
    <w:rsid w:val="00566AFD"/>
    <w:rsid w:val="00570847"/>
    <w:rsid w:val="00572B0A"/>
    <w:rsid w:val="005760C8"/>
    <w:rsid w:val="0057699A"/>
    <w:rsid w:val="00580147"/>
    <w:rsid w:val="0058636E"/>
    <w:rsid w:val="00590B6E"/>
    <w:rsid w:val="00591DDE"/>
    <w:rsid w:val="00592824"/>
    <w:rsid w:val="00594680"/>
    <w:rsid w:val="005A4C88"/>
    <w:rsid w:val="005A5866"/>
    <w:rsid w:val="005A7916"/>
    <w:rsid w:val="005A79EE"/>
    <w:rsid w:val="005B4ABC"/>
    <w:rsid w:val="005B5E8D"/>
    <w:rsid w:val="005B62ED"/>
    <w:rsid w:val="005C3866"/>
    <w:rsid w:val="005C41BB"/>
    <w:rsid w:val="005C501E"/>
    <w:rsid w:val="005C606E"/>
    <w:rsid w:val="005C6B49"/>
    <w:rsid w:val="005D4997"/>
    <w:rsid w:val="005D4B05"/>
    <w:rsid w:val="005E04AA"/>
    <w:rsid w:val="005F176C"/>
    <w:rsid w:val="005F1E74"/>
    <w:rsid w:val="005F2B2E"/>
    <w:rsid w:val="005F466B"/>
    <w:rsid w:val="005F57C3"/>
    <w:rsid w:val="005F6E25"/>
    <w:rsid w:val="005F7A67"/>
    <w:rsid w:val="00600224"/>
    <w:rsid w:val="006015B4"/>
    <w:rsid w:val="0060207C"/>
    <w:rsid w:val="006037B1"/>
    <w:rsid w:val="006103BA"/>
    <w:rsid w:val="0061185D"/>
    <w:rsid w:val="006138A6"/>
    <w:rsid w:val="00614472"/>
    <w:rsid w:val="0061462B"/>
    <w:rsid w:val="00615826"/>
    <w:rsid w:val="00620C91"/>
    <w:rsid w:val="006218ED"/>
    <w:rsid w:val="00626733"/>
    <w:rsid w:val="00632126"/>
    <w:rsid w:val="0063373D"/>
    <w:rsid w:val="00633847"/>
    <w:rsid w:val="00636566"/>
    <w:rsid w:val="00637FAB"/>
    <w:rsid w:val="00641C56"/>
    <w:rsid w:val="006424BA"/>
    <w:rsid w:val="00643782"/>
    <w:rsid w:val="00644D32"/>
    <w:rsid w:val="00645EDE"/>
    <w:rsid w:val="00645F4A"/>
    <w:rsid w:val="006526EF"/>
    <w:rsid w:val="00654FB7"/>
    <w:rsid w:val="00655281"/>
    <w:rsid w:val="00656263"/>
    <w:rsid w:val="00662E69"/>
    <w:rsid w:val="006631A1"/>
    <w:rsid w:val="006641D1"/>
    <w:rsid w:val="00666852"/>
    <w:rsid w:val="00666F50"/>
    <w:rsid w:val="00666FB7"/>
    <w:rsid w:val="0067054D"/>
    <w:rsid w:val="006730F2"/>
    <w:rsid w:val="00673D8D"/>
    <w:rsid w:val="00676FD8"/>
    <w:rsid w:val="006807B9"/>
    <w:rsid w:val="006836E4"/>
    <w:rsid w:val="00683970"/>
    <w:rsid w:val="006850E9"/>
    <w:rsid w:val="00690B7B"/>
    <w:rsid w:val="00694A36"/>
    <w:rsid w:val="006A4E8C"/>
    <w:rsid w:val="006A5BA7"/>
    <w:rsid w:val="006B1136"/>
    <w:rsid w:val="006B20F3"/>
    <w:rsid w:val="006B63DE"/>
    <w:rsid w:val="006B70AC"/>
    <w:rsid w:val="006B7A41"/>
    <w:rsid w:val="006C239F"/>
    <w:rsid w:val="006C2F9E"/>
    <w:rsid w:val="006C69F1"/>
    <w:rsid w:val="006C6A79"/>
    <w:rsid w:val="006D427B"/>
    <w:rsid w:val="006D4A06"/>
    <w:rsid w:val="006E3942"/>
    <w:rsid w:val="006E573B"/>
    <w:rsid w:val="006E5A5D"/>
    <w:rsid w:val="006E5CE2"/>
    <w:rsid w:val="006E64EA"/>
    <w:rsid w:val="006E6FD9"/>
    <w:rsid w:val="006F2C15"/>
    <w:rsid w:val="006F3327"/>
    <w:rsid w:val="006F5CF8"/>
    <w:rsid w:val="006F6484"/>
    <w:rsid w:val="007008F1"/>
    <w:rsid w:val="007020F7"/>
    <w:rsid w:val="007026FD"/>
    <w:rsid w:val="00702FAD"/>
    <w:rsid w:val="00704B04"/>
    <w:rsid w:val="00705AAA"/>
    <w:rsid w:val="00710826"/>
    <w:rsid w:val="00710AC7"/>
    <w:rsid w:val="00710DD2"/>
    <w:rsid w:val="00712728"/>
    <w:rsid w:val="00712CB1"/>
    <w:rsid w:val="00713421"/>
    <w:rsid w:val="00715D32"/>
    <w:rsid w:val="00716720"/>
    <w:rsid w:val="00726B0F"/>
    <w:rsid w:val="00726D9D"/>
    <w:rsid w:val="00732853"/>
    <w:rsid w:val="00733630"/>
    <w:rsid w:val="007364E4"/>
    <w:rsid w:val="00736777"/>
    <w:rsid w:val="007369B7"/>
    <w:rsid w:val="00736EC8"/>
    <w:rsid w:val="00741CB1"/>
    <w:rsid w:val="00741DFB"/>
    <w:rsid w:val="00743D4F"/>
    <w:rsid w:val="00747C0B"/>
    <w:rsid w:val="007509A6"/>
    <w:rsid w:val="00752B11"/>
    <w:rsid w:val="00752CF2"/>
    <w:rsid w:val="00753C2D"/>
    <w:rsid w:val="00754119"/>
    <w:rsid w:val="00754159"/>
    <w:rsid w:val="00756B61"/>
    <w:rsid w:val="00756FE0"/>
    <w:rsid w:val="00760605"/>
    <w:rsid w:val="00760936"/>
    <w:rsid w:val="00762E23"/>
    <w:rsid w:val="0076718D"/>
    <w:rsid w:val="007728A8"/>
    <w:rsid w:val="00772AD3"/>
    <w:rsid w:val="00773E07"/>
    <w:rsid w:val="00773FDF"/>
    <w:rsid w:val="0077402E"/>
    <w:rsid w:val="0077417D"/>
    <w:rsid w:val="00776757"/>
    <w:rsid w:val="00777835"/>
    <w:rsid w:val="00777A2C"/>
    <w:rsid w:val="007816B9"/>
    <w:rsid w:val="00782333"/>
    <w:rsid w:val="00783F83"/>
    <w:rsid w:val="0078421E"/>
    <w:rsid w:val="00787CD0"/>
    <w:rsid w:val="00792981"/>
    <w:rsid w:val="00793C0E"/>
    <w:rsid w:val="00795C01"/>
    <w:rsid w:val="007A0534"/>
    <w:rsid w:val="007A23BC"/>
    <w:rsid w:val="007A2CE2"/>
    <w:rsid w:val="007A510A"/>
    <w:rsid w:val="007A6A2E"/>
    <w:rsid w:val="007B0E71"/>
    <w:rsid w:val="007B3D8A"/>
    <w:rsid w:val="007B44FD"/>
    <w:rsid w:val="007C238A"/>
    <w:rsid w:val="007C4DAD"/>
    <w:rsid w:val="007C7179"/>
    <w:rsid w:val="007D3339"/>
    <w:rsid w:val="007D6CFC"/>
    <w:rsid w:val="007F02C7"/>
    <w:rsid w:val="007F1C7D"/>
    <w:rsid w:val="007F2159"/>
    <w:rsid w:val="007F44B6"/>
    <w:rsid w:val="007F66C4"/>
    <w:rsid w:val="008017A2"/>
    <w:rsid w:val="008018A3"/>
    <w:rsid w:val="00803579"/>
    <w:rsid w:val="008046C9"/>
    <w:rsid w:val="008078D2"/>
    <w:rsid w:val="00807945"/>
    <w:rsid w:val="00812220"/>
    <w:rsid w:val="00812C64"/>
    <w:rsid w:val="00812D4A"/>
    <w:rsid w:val="00813739"/>
    <w:rsid w:val="0081783E"/>
    <w:rsid w:val="008214FD"/>
    <w:rsid w:val="00821836"/>
    <w:rsid w:val="00824FB5"/>
    <w:rsid w:val="00825F03"/>
    <w:rsid w:val="00826260"/>
    <w:rsid w:val="0082695B"/>
    <w:rsid w:val="00830980"/>
    <w:rsid w:val="00833274"/>
    <w:rsid w:val="0083360A"/>
    <w:rsid w:val="00835EE5"/>
    <w:rsid w:val="00836E3A"/>
    <w:rsid w:val="0083786B"/>
    <w:rsid w:val="008379A4"/>
    <w:rsid w:val="0084206F"/>
    <w:rsid w:val="00843070"/>
    <w:rsid w:val="0084520B"/>
    <w:rsid w:val="00845A43"/>
    <w:rsid w:val="00846B49"/>
    <w:rsid w:val="008470EC"/>
    <w:rsid w:val="008473DC"/>
    <w:rsid w:val="008473F9"/>
    <w:rsid w:val="0085246F"/>
    <w:rsid w:val="008531AB"/>
    <w:rsid w:val="0086394A"/>
    <w:rsid w:val="00873EF7"/>
    <w:rsid w:val="008747CA"/>
    <w:rsid w:val="00880307"/>
    <w:rsid w:val="008838EB"/>
    <w:rsid w:val="00886C85"/>
    <w:rsid w:val="008922A0"/>
    <w:rsid w:val="008929DC"/>
    <w:rsid w:val="00892E96"/>
    <w:rsid w:val="00893443"/>
    <w:rsid w:val="00893E14"/>
    <w:rsid w:val="0089500E"/>
    <w:rsid w:val="00897C1A"/>
    <w:rsid w:val="008A44FF"/>
    <w:rsid w:val="008A7907"/>
    <w:rsid w:val="008B1B80"/>
    <w:rsid w:val="008B4A48"/>
    <w:rsid w:val="008B615A"/>
    <w:rsid w:val="008C6428"/>
    <w:rsid w:val="008C675C"/>
    <w:rsid w:val="008D3654"/>
    <w:rsid w:val="008D5A1A"/>
    <w:rsid w:val="008E19F1"/>
    <w:rsid w:val="008E60C6"/>
    <w:rsid w:val="008E700A"/>
    <w:rsid w:val="008F4D73"/>
    <w:rsid w:val="008F4D7D"/>
    <w:rsid w:val="008F6A90"/>
    <w:rsid w:val="008F785A"/>
    <w:rsid w:val="00901283"/>
    <w:rsid w:val="009013C9"/>
    <w:rsid w:val="00902129"/>
    <w:rsid w:val="0090720D"/>
    <w:rsid w:val="009105B1"/>
    <w:rsid w:val="009115EE"/>
    <w:rsid w:val="009118A2"/>
    <w:rsid w:val="00917325"/>
    <w:rsid w:val="009220A1"/>
    <w:rsid w:val="0092228E"/>
    <w:rsid w:val="00922F34"/>
    <w:rsid w:val="009230EE"/>
    <w:rsid w:val="00927ECF"/>
    <w:rsid w:val="00932EB1"/>
    <w:rsid w:val="00935B01"/>
    <w:rsid w:val="009438A4"/>
    <w:rsid w:val="00944F6A"/>
    <w:rsid w:val="009531CB"/>
    <w:rsid w:val="00955675"/>
    <w:rsid w:val="009628D2"/>
    <w:rsid w:val="009654F5"/>
    <w:rsid w:val="00965AFB"/>
    <w:rsid w:val="00974F8C"/>
    <w:rsid w:val="009800C5"/>
    <w:rsid w:val="00980F05"/>
    <w:rsid w:val="009858EF"/>
    <w:rsid w:val="00992A21"/>
    <w:rsid w:val="00992D89"/>
    <w:rsid w:val="0099310F"/>
    <w:rsid w:val="0099319E"/>
    <w:rsid w:val="0099573A"/>
    <w:rsid w:val="00995B1C"/>
    <w:rsid w:val="009A1959"/>
    <w:rsid w:val="009A351E"/>
    <w:rsid w:val="009B0B48"/>
    <w:rsid w:val="009B3AB0"/>
    <w:rsid w:val="009B3BC9"/>
    <w:rsid w:val="009C680A"/>
    <w:rsid w:val="009C767B"/>
    <w:rsid w:val="009D047B"/>
    <w:rsid w:val="009D070A"/>
    <w:rsid w:val="009D5697"/>
    <w:rsid w:val="009D6CEA"/>
    <w:rsid w:val="009E22D4"/>
    <w:rsid w:val="009E35E2"/>
    <w:rsid w:val="009F0429"/>
    <w:rsid w:val="009F2976"/>
    <w:rsid w:val="009F2DA0"/>
    <w:rsid w:val="009F36CC"/>
    <w:rsid w:val="009F4D2D"/>
    <w:rsid w:val="009F6DB7"/>
    <w:rsid w:val="00A03E72"/>
    <w:rsid w:val="00A048E1"/>
    <w:rsid w:val="00A11740"/>
    <w:rsid w:val="00A12D4E"/>
    <w:rsid w:val="00A1300A"/>
    <w:rsid w:val="00A15FEE"/>
    <w:rsid w:val="00A20580"/>
    <w:rsid w:val="00A20BC4"/>
    <w:rsid w:val="00A21C9E"/>
    <w:rsid w:val="00A225FD"/>
    <w:rsid w:val="00A237CF"/>
    <w:rsid w:val="00A23989"/>
    <w:rsid w:val="00A3075C"/>
    <w:rsid w:val="00A31641"/>
    <w:rsid w:val="00A33C7A"/>
    <w:rsid w:val="00A354C6"/>
    <w:rsid w:val="00A35A7E"/>
    <w:rsid w:val="00A440BA"/>
    <w:rsid w:val="00A45B08"/>
    <w:rsid w:val="00A54680"/>
    <w:rsid w:val="00A55423"/>
    <w:rsid w:val="00A62CFC"/>
    <w:rsid w:val="00A6496C"/>
    <w:rsid w:val="00A70E2E"/>
    <w:rsid w:val="00A72D9F"/>
    <w:rsid w:val="00A7363D"/>
    <w:rsid w:val="00A7610C"/>
    <w:rsid w:val="00A77F5B"/>
    <w:rsid w:val="00A80991"/>
    <w:rsid w:val="00A82510"/>
    <w:rsid w:val="00A84E0C"/>
    <w:rsid w:val="00A8552F"/>
    <w:rsid w:val="00A85653"/>
    <w:rsid w:val="00A86A15"/>
    <w:rsid w:val="00A94AB0"/>
    <w:rsid w:val="00A95C32"/>
    <w:rsid w:val="00AA1ABB"/>
    <w:rsid w:val="00AA21AA"/>
    <w:rsid w:val="00AA2405"/>
    <w:rsid w:val="00AA441E"/>
    <w:rsid w:val="00AA48AC"/>
    <w:rsid w:val="00AA6948"/>
    <w:rsid w:val="00AA7062"/>
    <w:rsid w:val="00AA7160"/>
    <w:rsid w:val="00AB162A"/>
    <w:rsid w:val="00AB1794"/>
    <w:rsid w:val="00AB1AFE"/>
    <w:rsid w:val="00AB20EB"/>
    <w:rsid w:val="00AB25BF"/>
    <w:rsid w:val="00AB30B4"/>
    <w:rsid w:val="00AB50EC"/>
    <w:rsid w:val="00AB52EA"/>
    <w:rsid w:val="00AB5F76"/>
    <w:rsid w:val="00AB7718"/>
    <w:rsid w:val="00AC1E63"/>
    <w:rsid w:val="00AC4A82"/>
    <w:rsid w:val="00AC505E"/>
    <w:rsid w:val="00AD1909"/>
    <w:rsid w:val="00AD281A"/>
    <w:rsid w:val="00AD4B64"/>
    <w:rsid w:val="00AE1B41"/>
    <w:rsid w:val="00AE2C8C"/>
    <w:rsid w:val="00AE3C13"/>
    <w:rsid w:val="00AE4CCE"/>
    <w:rsid w:val="00AE5523"/>
    <w:rsid w:val="00AE6B65"/>
    <w:rsid w:val="00AE6C7A"/>
    <w:rsid w:val="00AE73FE"/>
    <w:rsid w:val="00AE7E59"/>
    <w:rsid w:val="00AF2339"/>
    <w:rsid w:val="00AF34FC"/>
    <w:rsid w:val="00B016A4"/>
    <w:rsid w:val="00B04091"/>
    <w:rsid w:val="00B12EDD"/>
    <w:rsid w:val="00B14EBC"/>
    <w:rsid w:val="00B17436"/>
    <w:rsid w:val="00B230FE"/>
    <w:rsid w:val="00B24000"/>
    <w:rsid w:val="00B245A2"/>
    <w:rsid w:val="00B24E4C"/>
    <w:rsid w:val="00B2665A"/>
    <w:rsid w:val="00B27AE2"/>
    <w:rsid w:val="00B30571"/>
    <w:rsid w:val="00B34444"/>
    <w:rsid w:val="00B34CFA"/>
    <w:rsid w:val="00B36132"/>
    <w:rsid w:val="00B40592"/>
    <w:rsid w:val="00B41D76"/>
    <w:rsid w:val="00B50174"/>
    <w:rsid w:val="00B50E46"/>
    <w:rsid w:val="00B54D47"/>
    <w:rsid w:val="00B55E19"/>
    <w:rsid w:val="00B56741"/>
    <w:rsid w:val="00B63BA8"/>
    <w:rsid w:val="00B63FD6"/>
    <w:rsid w:val="00B675D4"/>
    <w:rsid w:val="00B7681A"/>
    <w:rsid w:val="00B76D87"/>
    <w:rsid w:val="00B779FA"/>
    <w:rsid w:val="00B77B3C"/>
    <w:rsid w:val="00B8011A"/>
    <w:rsid w:val="00B806EB"/>
    <w:rsid w:val="00B81CE1"/>
    <w:rsid w:val="00B82422"/>
    <w:rsid w:val="00B82F91"/>
    <w:rsid w:val="00B8492C"/>
    <w:rsid w:val="00B9132E"/>
    <w:rsid w:val="00B93341"/>
    <w:rsid w:val="00B96D46"/>
    <w:rsid w:val="00BA1DDF"/>
    <w:rsid w:val="00BA7CF2"/>
    <w:rsid w:val="00BB0794"/>
    <w:rsid w:val="00BB415F"/>
    <w:rsid w:val="00BB4CDB"/>
    <w:rsid w:val="00BB6919"/>
    <w:rsid w:val="00BB7E08"/>
    <w:rsid w:val="00BC0702"/>
    <w:rsid w:val="00BC0C14"/>
    <w:rsid w:val="00BC1674"/>
    <w:rsid w:val="00BC31B3"/>
    <w:rsid w:val="00BC34A8"/>
    <w:rsid w:val="00BC39DA"/>
    <w:rsid w:val="00BC523E"/>
    <w:rsid w:val="00BC589C"/>
    <w:rsid w:val="00BD185F"/>
    <w:rsid w:val="00BD4FEF"/>
    <w:rsid w:val="00BD6DBB"/>
    <w:rsid w:val="00BE2C89"/>
    <w:rsid w:val="00BE3592"/>
    <w:rsid w:val="00BE4628"/>
    <w:rsid w:val="00BE560E"/>
    <w:rsid w:val="00BE5CF1"/>
    <w:rsid w:val="00BF21A7"/>
    <w:rsid w:val="00BF22FC"/>
    <w:rsid w:val="00BF3056"/>
    <w:rsid w:val="00BF4895"/>
    <w:rsid w:val="00BF7387"/>
    <w:rsid w:val="00C03C89"/>
    <w:rsid w:val="00C04963"/>
    <w:rsid w:val="00C05B6B"/>
    <w:rsid w:val="00C07118"/>
    <w:rsid w:val="00C10316"/>
    <w:rsid w:val="00C11A8F"/>
    <w:rsid w:val="00C143EE"/>
    <w:rsid w:val="00C15FFE"/>
    <w:rsid w:val="00C21193"/>
    <w:rsid w:val="00C2413D"/>
    <w:rsid w:val="00C337EA"/>
    <w:rsid w:val="00C41C87"/>
    <w:rsid w:val="00C46042"/>
    <w:rsid w:val="00C515A8"/>
    <w:rsid w:val="00C539C7"/>
    <w:rsid w:val="00C541C7"/>
    <w:rsid w:val="00C545BE"/>
    <w:rsid w:val="00C60657"/>
    <w:rsid w:val="00C635EA"/>
    <w:rsid w:val="00C71B34"/>
    <w:rsid w:val="00C7472C"/>
    <w:rsid w:val="00C75BBE"/>
    <w:rsid w:val="00C801DD"/>
    <w:rsid w:val="00C81B1D"/>
    <w:rsid w:val="00C83920"/>
    <w:rsid w:val="00C8783D"/>
    <w:rsid w:val="00C9141F"/>
    <w:rsid w:val="00C944FC"/>
    <w:rsid w:val="00C9471C"/>
    <w:rsid w:val="00C95F19"/>
    <w:rsid w:val="00C96F01"/>
    <w:rsid w:val="00CA0B9B"/>
    <w:rsid w:val="00CA0D54"/>
    <w:rsid w:val="00CB0425"/>
    <w:rsid w:val="00CB0DF2"/>
    <w:rsid w:val="00CB11D4"/>
    <w:rsid w:val="00CB280D"/>
    <w:rsid w:val="00CB3D65"/>
    <w:rsid w:val="00CB6F16"/>
    <w:rsid w:val="00CC07EA"/>
    <w:rsid w:val="00CC23BB"/>
    <w:rsid w:val="00CC2F53"/>
    <w:rsid w:val="00CC47A6"/>
    <w:rsid w:val="00CC4FDF"/>
    <w:rsid w:val="00CC6C40"/>
    <w:rsid w:val="00CD3B32"/>
    <w:rsid w:val="00CE089E"/>
    <w:rsid w:val="00CE26A0"/>
    <w:rsid w:val="00CE39D0"/>
    <w:rsid w:val="00CF048A"/>
    <w:rsid w:val="00CF2977"/>
    <w:rsid w:val="00CF4F7A"/>
    <w:rsid w:val="00D0013D"/>
    <w:rsid w:val="00D030EF"/>
    <w:rsid w:val="00D0505F"/>
    <w:rsid w:val="00D101BD"/>
    <w:rsid w:val="00D15BD2"/>
    <w:rsid w:val="00D1722C"/>
    <w:rsid w:val="00D217DC"/>
    <w:rsid w:val="00D232FA"/>
    <w:rsid w:val="00D24C45"/>
    <w:rsid w:val="00D256A8"/>
    <w:rsid w:val="00D3213E"/>
    <w:rsid w:val="00D32C4B"/>
    <w:rsid w:val="00D32C67"/>
    <w:rsid w:val="00D3305D"/>
    <w:rsid w:val="00D34243"/>
    <w:rsid w:val="00D35FA9"/>
    <w:rsid w:val="00D365E7"/>
    <w:rsid w:val="00D4066D"/>
    <w:rsid w:val="00D4395E"/>
    <w:rsid w:val="00D44125"/>
    <w:rsid w:val="00D4686B"/>
    <w:rsid w:val="00D46D9A"/>
    <w:rsid w:val="00D518AD"/>
    <w:rsid w:val="00D54ACB"/>
    <w:rsid w:val="00D55F37"/>
    <w:rsid w:val="00D63464"/>
    <w:rsid w:val="00D66F2B"/>
    <w:rsid w:val="00D709C9"/>
    <w:rsid w:val="00D7127C"/>
    <w:rsid w:val="00D71A87"/>
    <w:rsid w:val="00D73149"/>
    <w:rsid w:val="00D750AB"/>
    <w:rsid w:val="00D75A24"/>
    <w:rsid w:val="00D815BC"/>
    <w:rsid w:val="00D817AC"/>
    <w:rsid w:val="00D858BE"/>
    <w:rsid w:val="00D906A0"/>
    <w:rsid w:val="00D9150A"/>
    <w:rsid w:val="00D96C7C"/>
    <w:rsid w:val="00DA27B3"/>
    <w:rsid w:val="00DA6274"/>
    <w:rsid w:val="00DB1194"/>
    <w:rsid w:val="00DB302A"/>
    <w:rsid w:val="00DB3155"/>
    <w:rsid w:val="00DB7673"/>
    <w:rsid w:val="00DB7B36"/>
    <w:rsid w:val="00DC3D7F"/>
    <w:rsid w:val="00DC4CE5"/>
    <w:rsid w:val="00DD0CFF"/>
    <w:rsid w:val="00DD3F02"/>
    <w:rsid w:val="00DD6852"/>
    <w:rsid w:val="00DD7562"/>
    <w:rsid w:val="00DE01AA"/>
    <w:rsid w:val="00DE1D53"/>
    <w:rsid w:val="00DE2070"/>
    <w:rsid w:val="00DE37E1"/>
    <w:rsid w:val="00DE3B21"/>
    <w:rsid w:val="00DE4AEF"/>
    <w:rsid w:val="00DE4F66"/>
    <w:rsid w:val="00DF27ED"/>
    <w:rsid w:val="00DF3213"/>
    <w:rsid w:val="00DF4259"/>
    <w:rsid w:val="00DF724B"/>
    <w:rsid w:val="00DF74F5"/>
    <w:rsid w:val="00DF7A91"/>
    <w:rsid w:val="00E02830"/>
    <w:rsid w:val="00E04691"/>
    <w:rsid w:val="00E07A39"/>
    <w:rsid w:val="00E111A5"/>
    <w:rsid w:val="00E119A1"/>
    <w:rsid w:val="00E166B0"/>
    <w:rsid w:val="00E16C9D"/>
    <w:rsid w:val="00E201D8"/>
    <w:rsid w:val="00E20B0D"/>
    <w:rsid w:val="00E20C5D"/>
    <w:rsid w:val="00E223D1"/>
    <w:rsid w:val="00E24152"/>
    <w:rsid w:val="00E24E7C"/>
    <w:rsid w:val="00E31774"/>
    <w:rsid w:val="00E323BB"/>
    <w:rsid w:val="00E346F1"/>
    <w:rsid w:val="00E34F67"/>
    <w:rsid w:val="00E40A29"/>
    <w:rsid w:val="00E42195"/>
    <w:rsid w:val="00E455DC"/>
    <w:rsid w:val="00E467E6"/>
    <w:rsid w:val="00E47BDF"/>
    <w:rsid w:val="00E50929"/>
    <w:rsid w:val="00E540E3"/>
    <w:rsid w:val="00E55CD1"/>
    <w:rsid w:val="00E57D47"/>
    <w:rsid w:val="00E57D52"/>
    <w:rsid w:val="00E60933"/>
    <w:rsid w:val="00E614FC"/>
    <w:rsid w:val="00E72E64"/>
    <w:rsid w:val="00E7500F"/>
    <w:rsid w:val="00E8345C"/>
    <w:rsid w:val="00E86091"/>
    <w:rsid w:val="00E900D0"/>
    <w:rsid w:val="00E92A61"/>
    <w:rsid w:val="00E93156"/>
    <w:rsid w:val="00E93C75"/>
    <w:rsid w:val="00E953F2"/>
    <w:rsid w:val="00E9747C"/>
    <w:rsid w:val="00EA2A93"/>
    <w:rsid w:val="00EA43DF"/>
    <w:rsid w:val="00EA4B5A"/>
    <w:rsid w:val="00EB4B6C"/>
    <w:rsid w:val="00EB533C"/>
    <w:rsid w:val="00EC1DF1"/>
    <w:rsid w:val="00EC5053"/>
    <w:rsid w:val="00EC6319"/>
    <w:rsid w:val="00EC7DCE"/>
    <w:rsid w:val="00ED3EEE"/>
    <w:rsid w:val="00ED4B44"/>
    <w:rsid w:val="00EE3727"/>
    <w:rsid w:val="00EE4B2E"/>
    <w:rsid w:val="00EE5318"/>
    <w:rsid w:val="00EF5706"/>
    <w:rsid w:val="00EF792B"/>
    <w:rsid w:val="00F001CB"/>
    <w:rsid w:val="00F00805"/>
    <w:rsid w:val="00F01225"/>
    <w:rsid w:val="00F027FD"/>
    <w:rsid w:val="00F05E17"/>
    <w:rsid w:val="00F159E3"/>
    <w:rsid w:val="00F15CF6"/>
    <w:rsid w:val="00F177F1"/>
    <w:rsid w:val="00F2192A"/>
    <w:rsid w:val="00F22C73"/>
    <w:rsid w:val="00F23438"/>
    <w:rsid w:val="00F23D54"/>
    <w:rsid w:val="00F25E41"/>
    <w:rsid w:val="00F303C8"/>
    <w:rsid w:val="00F322BA"/>
    <w:rsid w:val="00F341FB"/>
    <w:rsid w:val="00F375C3"/>
    <w:rsid w:val="00F405F9"/>
    <w:rsid w:val="00F42DB1"/>
    <w:rsid w:val="00F43666"/>
    <w:rsid w:val="00F4579C"/>
    <w:rsid w:val="00F47187"/>
    <w:rsid w:val="00F510F1"/>
    <w:rsid w:val="00F55549"/>
    <w:rsid w:val="00F60E87"/>
    <w:rsid w:val="00F60FDB"/>
    <w:rsid w:val="00F6162E"/>
    <w:rsid w:val="00F63596"/>
    <w:rsid w:val="00F63CBC"/>
    <w:rsid w:val="00F63D5B"/>
    <w:rsid w:val="00F70D3B"/>
    <w:rsid w:val="00F7502D"/>
    <w:rsid w:val="00F7779E"/>
    <w:rsid w:val="00F80EFF"/>
    <w:rsid w:val="00F851AB"/>
    <w:rsid w:val="00F86D8D"/>
    <w:rsid w:val="00F872A8"/>
    <w:rsid w:val="00F87DF7"/>
    <w:rsid w:val="00F9078B"/>
    <w:rsid w:val="00F908ED"/>
    <w:rsid w:val="00F90B4A"/>
    <w:rsid w:val="00F9368E"/>
    <w:rsid w:val="00F95340"/>
    <w:rsid w:val="00F9543E"/>
    <w:rsid w:val="00FB1B43"/>
    <w:rsid w:val="00FB6E65"/>
    <w:rsid w:val="00FB72C8"/>
    <w:rsid w:val="00FC05DA"/>
    <w:rsid w:val="00FC1304"/>
    <w:rsid w:val="00FC3DC6"/>
    <w:rsid w:val="00FE0331"/>
    <w:rsid w:val="00FE0420"/>
    <w:rsid w:val="00FE2891"/>
    <w:rsid w:val="00FE47A1"/>
    <w:rsid w:val="00FE63C5"/>
    <w:rsid w:val="00FF644C"/>
    <w:rsid w:val="00FF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3313"/>
    <o:shapelayout v:ext="edit">
      <o:idmap v:ext="edit" data="1"/>
    </o:shapelayout>
  </w:shapeDefaults>
  <w:decimalSymbol w:val="."/>
  <w:listSeparator w:val=","/>
  <w14:docId w14:val="5427BD2F"/>
  <w15:chartTrackingRefBased/>
  <w15:docId w15:val="{B327C763-CF04-4325-9DB2-89729F1A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AA441E"/>
    <w:pPr>
      <w:jc w:val="center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007CF9"/>
    <w:pPr>
      <w:tabs>
        <w:tab w:val="left" w:pos="720"/>
      </w:tabs>
      <w:outlineLvl w:val="1"/>
    </w:pPr>
    <w:rPr>
      <w:rFonts w:ascii="ZapfEllipt BT" w:hAnsi="ZapfEllipt BT"/>
      <w:b/>
    </w:rPr>
  </w:style>
  <w:style w:type="paragraph" w:styleId="Heading3">
    <w:name w:val="heading 3"/>
    <w:basedOn w:val="Normal"/>
    <w:next w:val="Normal"/>
    <w:qFormat/>
    <w:rsid w:val="00E223D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60F73"/>
    <w:rPr>
      <w:color w:val="0000FF"/>
      <w:u w:val="single"/>
    </w:rPr>
  </w:style>
  <w:style w:type="character" w:styleId="FollowedHyperlink">
    <w:name w:val="FollowedHyperlink"/>
    <w:rsid w:val="00A33C7A"/>
    <w:rPr>
      <w:color w:val="606420"/>
      <w:u w:val="single"/>
    </w:rPr>
  </w:style>
  <w:style w:type="character" w:styleId="CommentReference">
    <w:name w:val="annotation reference"/>
    <w:semiHidden/>
    <w:rsid w:val="008B4A48"/>
    <w:rPr>
      <w:sz w:val="16"/>
      <w:szCs w:val="16"/>
    </w:rPr>
  </w:style>
  <w:style w:type="paragraph" w:styleId="CommentText">
    <w:name w:val="annotation text"/>
    <w:basedOn w:val="Normal"/>
    <w:semiHidden/>
    <w:rsid w:val="008B4A4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B4A48"/>
    <w:rPr>
      <w:b/>
      <w:bCs/>
    </w:rPr>
  </w:style>
  <w:style w:type="paragraph" w:styleId="BalloonText">
    <w:name w:val="Balloon Text"/>
    <w:basedOn w:val="Normal"/>
    <w:semiHidden/>
    <w:rsid w:val="008B4A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F306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F3066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142F3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B41D76"/>
  </w:style>
  <w:style w:type="paragraph" w:styleId="TOC1">
    <w:name w:val="toc 1"/>
    <w:basedOn w:val="Normal"/>
    <w:next w:val="Normal"/>
    <w:autoRedefine/>
    <w:semiHidden/>
    <w:rsid w:val="00845A43"/>
  </w:style>
  <w:style w:type="paragraph" w:styleId="TOC2">
    <w:name w:val="toc 2"/>
    <w:basedOn w:val="Normal"/>
    <w:next w:val="Normal"/>
    <w:autoRedefine/>
    <w:semiHidden/>
    <w:rsid w:val="006850E9"/>
    <w:pPr>
      <w:tabs>
        <w:tab w:val="left" w:pos="547"/>
        <w:tab w:val="left" w:pos="1094"/>
        <w:tab w:val="right" w:leader="dot" w:pos="9350"/>
      </w:tabs>
      <w:ind w:left="1094" w:hanging="547"/>
    </w:pPr>
  </w:style>
  <w:style w:type="character" w:customStyle="1" w:styleId="Heading2Char">
    <w:name w:val="Heading 2 Char"/>
    <w:link w:val="Heading2"/>
    <w:rsid w:val="00007CF9"/>
    <w:rPr>
      <w:rFonts w:ascii="ZapfEllipt BT" w:hAnsi="ZapfEllipt BT"/>
      <w:b/>
      <w:sz w:val="24"/>
      <w:szCs w:val="24"/>
      <w:lang w:val="en-US" w:eastAsia="en-US" w:bidi="ar-SA"/>
    </w:rPr>
  </w:style>
  <w:style w:type="character" w:customStyle="1" w:styleId="Figure1">
    <w:name w:val="Figure 1"/>
    <w:rsid w:val="00637FAB"/>
    <w:rPr>
      <w:rFonts w:ascii="ZapfEllipt BT" w:hAnsi="ZapfEllipt BT"/>
      <w:b/>
      <w:sz w:val="24"/>
    </w:rPr>
  </w:style>
  <w:style w:type="numbering" w:customStyle="1" w:styleId="Table1">
    <w:name w:val="Table 1"/>
    <w:basedOn w:val="NoList"/>
    <w:rsid w:val="00545732"/>
    <w:pPr>
      <w:numPr>
        <w:numId w:val="39"/>
      </w:numPr>
    </w:pPr>
  </w:style>
  <w:style w:type="numbering" w:customStyle="1" w:styleId="tablelist1">
    <w:name w:val="table_list1"/>
    <w:basedOn w:val="NoList"/>
    <w:rsid w:val="00637FAB"/>
    <w:pPr>
      <w:numPr>
        <w:numId w:val="41"/>
      </w:numPr>
    </w:pPr>
  </w:style>
  <w:style w:type="paragraph" w:styleId="List">
    <w:name w:val="List"/>
    <w:basedOn w:val="Normal"/>
    <w:rsid w:val="00545732"/>
    <w:pPr>
      <w:numPr>
        <w:numId w:val="52"/>
      </w:numPr>
    </w:pPr>
  </w:style>
  <w:style w:type="paragraph" w:customStyle="1" w:styleId="Table10">
    <w:name w:val="Table1"/>
    <w:basedOn w:val="TableofFigures"/>
    <w:rsid w:val="00637FAB"/>
    <w:rPr>
      <w:rFonts w:ascii="ZapfEllipt BT" w:hAnsi="ZapfEllipt BT"/>
      <w:b/>
    </w:rPr>
  </w:style>
  <w:style w:type="character" w:customStyle="1" w:styleId="table">
    <w:name w:val="table"/>
    <w:rsid w:val="006424BA"/>
    <w:rPr>
      <w:rFonts w:ascii="ZapfEllipt BT" w:hAnsi="ZapfEllipt BT"/>
      <w:bCs/>
      <w:sz w:val="24"/>
    </w:rPr>
  </w:style>
  <w:style w:type="character" w:customStyle="1" w:styleId="StyletableBold">
    <w:name w:val="Style table + Bold"/>
    <w:basedOn w:val="table"/>
    <w:rsid w:val="006424BA"/>
    <w:rPr>
      <w:rFonts w:ascii="ZapfEllipt BT" w:hAnsi="ZapfEllipt BT"/>
      <w:bCs/>
      <w:sz w:val="24"/>
    </w:rPr>
  </w:style>
  <w:style w:type="paragraph" w:styleId="TableofFigures">
    <w:name w:val="table of figures"/>
    <w:basedOn w:val="Normal"/>
    <w:next w:val="Normal"/>
    <w:semiHidden/>
    <w:rsid w:val="00637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93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/>
      </vt:variant>
      <vt:variant>
        <vt:i4>1</vt:i4>
      </vt:variant>
    </vt:vector>
  </HeadingPairs>
  <TitlesOfParts>
    <vt:vector size="2" baseType="lpstr">
      <vt:lpstr>TCEQ - Fable 4F Description of Credit Trable Reductions</vt:lpstr>
      <vt:lpstr/>
    </vt:vector>
  </TitlesOfParts>
  <Manager>TCEQ</Manager>
  <Company>TCEQ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- Fable 4F Description of Credit Trable Reductions</dc:title>
  <dc:subject>TCEQ - Fable 4F Description of Credit Trable Reduction</dc:subject>
  <dc:creator>TCEQ</dc:creator>
  <cp:keywords>SIC, code, table, 4F, air, reductions, federal, rule, pursiant, EPN, emission, source, permit, facilities, demonstrate, condition, action and contaminant</cp:keywords>
  <dc:description/>
  <cp:lastModifiedBy>Lawannia Carpenter</cp:lastModifiedBy>
  <cp:revision>10</cp:revision>
  <cp:lastPrinted>2008-09-29T21:36:00Z</cp:lastPrinted>
  <dcterms:created xsi:type="dcterms:W3CDTF">2022-01-14T18:05:00Z</dcterms:created>
  <dcterms:modified xsi:type="dcterms:W3CDTF">2022-01-21T15:15:00Z</dcterms:modified>
</cp:coreProperties>
</file>